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390" w:type="dxa"/>
        <w:tblLook w:val="04A0" w:firstRow="1" w:lastRow="0" w:firstColumn="1" w:lastColumn="0" w:noHBand="0" w:noVBand="1"/>
      </w:tblPr>
      <w:tblGrid>
        <w:gridCol w:w="793"/>
        <w:gridCol w:w="1403"/>
        <w:gridCol w:w="2010"/>
        <w:gridCol w:w="5257"/>
        <w:gridCol w:w="2581"/>
        <w:gridCol w:w="851"/>
        <w:gridCol w:w="1495"/>
      </w:tblGrid>
      <w:tr w:rsidR="0094082D" w14:paraId="6FFC2F21" w14:textId="77777777" w:rsidTr="006C6248">
        <w:tc>
          <w:tcPr>
            <w:tcW w:w="2196" w:type="dxa"/>
            <w:gridSpan w:val="2"/>
          </w:tcPr>
          <w:p w14:paraId="1F8E95E5" w14:textId="77777777" w:rsidR="0094082D" w:rsidRDefault="0094082D" w:rsidP="00951747">
            <w:r w:rsidRPr="00DA5C43">
              <w:rPr>
                <w:rFonts w:ascii="Courier New" w:hAnsi="Courier New" w:cs="Courier New"/>
                <w:noProof/>
                <w:sz w:val="20"/>
                <w:szCs w:val="20"/>
              </w:rPr>
              <w:drawing>
                <wp:inline distT="0" distB="0" distL="0" distR="0" wp14:anchorId="1C30B847" wp14:editId="141A3DCF">
                  <wp:extent cx="1257300" cy="1257300"/>
                  <wp:effectExtent l="0" t="0" r="0" b="0"/>
                  <wp:docPr id="334" name="Picture 334" descr="Logo UM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go UMRAH"/>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57698" cy="1257698"/>
                          </a:xfrm>
                          <a:prstGeom prst="rect">
                            <a:avLst/>
                          </a:prstGeom>
                          <a:noFill/>
                        </pic:spPr>
                      </pic:pic>
                    </a:graphicData>
                  </a:graphic>
                </wp:inline>
              </w:drawing>
            </w:r>
          </w:p>
          <w:p w14:paraId="3C19406B" w14:textId="77777777" w:rsidR="0094082D" w:rsidRPr="006215E9" w:rsidRDefault="0094082D" w:rsidP="00951747">
            <w:pPr>
              <w:jc w:val="center"/>
              <w:rPr>
                <w:b/>
                <w:bCs/>
              </w:rPr>
            </w:pPr>
            <w:r w:rsidRPr="006215E9">
              <w:rPr>
                <w:b/>
                <w:bCs/>
                <w:sz w:val="24"/>
                <w:szCs w:val="24"/>
              </w:rPr>
              <w:t>FAKULTAS TEKNIK</w:t>
            </w:r>
          </w:p>
        </w:tc>
        <w:tc>
          <w:tcPr>
            <w:tcW w:w="10699" w:type="dxa"/>
            <w:gridSpan w:val="4"/>
            <w:vAlign w:val="center"/>
          </w:tcPr>
          <w:p w14:paraId="2FC914A0" w14:textId="77777777" w:rsidR="0094082D" w:rsidRDefault="0094082D" w:rsidP="00951747">
            <w:pPr>
              <w:jc w:val="center"/>
            </w:pPr>
          </w:p>
          <w:p w14:paraId="50290A1A" w14:textId="77777777" w:rsidR="0094082D" w:rsidRPr="006215E9" w:rsidRDefault="0094082D" w:rsidP="00951747">
            <w:pPr>
              <w:jc w:val="center"/>
              <w:rPr>
                <w:rFonts w:ascii="Times New Roman" w:hAnsi="Times New Roman" w:cs="Times New Roman"/>
              </w:rPr>
            </w:pPr>
            <w:r w:rsidRPr="006215E9">
              <w:rPr>
                <w:rFonts w:ascii="Times New Roman" w:hAnsi="Times New Roman" w:cs="Times New Roman"/>
                <w:sz w:val="28"/>
                <w:szCs w:val="28"/>
              </w:rPr>
              <w:t>BORANG PENGAJUAN PENYETARAAN KEGIATAN MBKM KE DALAM NILAI MATAKULIAH</w:t>
            </w:r>
          </w:p>
        </w:tc>
        <w:tc>
          <w:tcPr>
            <w:tcW w:w="1495" w:type="dxa"/>
          </w:tcPr>
          <w:p w14:paraId="51756854" w14:textId="77777777" w:rsidR="0094082D" w:rsidRDefault="0094082D" w:rsidP="00951747"/>
          <w:p w14:paraId="20303309" w14:textId="77777777" w:rsidR="0094082D" w:rsidRPr="00CC100F" w:rsidRDefault="0094082D" w:rsidP="00951747">
            <w:pPr>
              <w:rPr>
                <w:sz w:val="32"/>
                <w:szCs w:val="32"/>
              </w:rPr>
            </w:pPr>
            <w:r w:rsidRPr="00CC100F">
              <w:rPr>
                <w:sz w:val="32"/>
                <w:szCs w:val="32"/>
              </w:rPr>
              <w:t>FORM</w:t>
            </w:r>
          </w:p>
          <w:p w14:paraId="7422B5E9" w14:textId="77777777" w:rsidR="0094082D" w:rsidRPr="00CC100F" w:rsidRDefault="0094082D" w:rsidP="00951747">
            <w:pPr>
              <w:rPr>
                <w:sz w:val="32"/>
                <w:szCs w:val="32"/>
              </w:rPr>
            </w:pPr>
          </w:p>
          <w:p w14:paraId="72A99D15" w14:textId="77777777" w:rsidR="0094082D" w:rsidRDefault="0094082D" w:rsidP="00951747">
            <w:pPr>
              <w:jc w:val="center"/>
            </w:pPr>
            <w:r w:rsidRPr="00CC100F">
              <w:rPr>
                <w:sz w:val="56"/>
                <w:szCs w:val="56"/>
              </w:rPr>
              <w:t>B-01</w:t>
            </w:r>
          </w:p>
        </w:tc>
      </w:tr>
      <w:tr w:rsidR="0094082D" w14:paraId="7D98B8C1" w14:textId="77777777" w:rsidTr="006C6248">
        <w:tc>
          <w:tcPr>
            <w:tcW w:w="4206" w:type="dxa"/>
            <w:gridSpan w:val="3"/>
          </w:tcPr>
          <w:p w14:paraId="38A8F29C" w14:textId="77777777" w:rsidR="0094082D" w:rsidRDefault="0094082D" w:rsidP="00951747">
            <w:r>
              <w:t>Identitas Mahasiswa Pengusul</w:t>
            </w:r>
          </w:p>
          <w:p w14:paraId="197D7095" w14:textId="42515F84" w:rsidR="00DC2401" w:rsidRPr="005555D8" w:rsidRDefault="00807F6D" w:rsidP="00DC2401">
            <w:pPr>
              <w:rPr>
                <w:bCs/>
              </w:rPr>
            </w:pPr>
            <w:r>
              <w:t>N</w:t>
            </w:r>
            <w:r w:rsidR="00DC2401">
              <w:t>ama</w:t>
            </w:r>
            <w:r>
              <w:tab/>
              <w:t xml:space="preserve">: </w:t>
            </w:r>
            <w:r w:rsidR="00DC665D" w:rsidRPr="00241C11">
              <w:rPr>
                <w:b/>
              </w:rPr>
              <w:t>Arifian Saputra</w:t>
            </w:r>
          </w:p>
          <w:p w14:paraId="1BBA1856" w14:textId="2045BB88" w:rsidR="0094082D" w:rsidRPr="00DC665D" w:rsidRDefault="00807F6D" w:rsidP="00DC2401">
            <w:pPr>
              <w:rPr>
                <w:b/>
                <w:bCs/>
              </w:rPr>
            </w:pPr>
            <w:r w:rsidRPr="005555D8">
              <w:rPr>
                <w:bCs/>
              </w:rPr>
              <w:t>N</w:t>
            </w:r>
            <w:r w:rsidR="00DC2401" w:rsidRPr="005555D8">
              <w:rPr>
                <w:bCs/>
              </w:rPr>
              <w:t>IM</w:t>
            </w:r>
            <w:r w:rsidRPr="005555D8">
              <w:rPr>
                <w:bCs/>
              </w:rPr>
              <w:t xml:space="preserve"> </w:t>
            </w:r>
            <w:r w:rsidRPr="005555D8">
              <w:rPr>
                <w:bCs/>
              </w:rPr>
              <w:tab/>
              <w:t>:</w:t>
            </w:r>
            <w:r w:rsidRPr="00241C11">
              <w:rPr>
                <w:b/>
              </w:rPr>
              <w:t xml:space="preserve"> </w:t>
            </w:r>
            <w:r w:rsidR="00DC665D" w:rsidRPr="00241C11">
              <w:rPr>
                <w:b/>
              </w:rPr>
              <w:t>2001020029</w:t>
            </w:r>
          </w:p>
        </w:tc>
        <w:tc>
          <w:tcPr>
            <w:tcW w:w="5257" w:type="dxa"/>
          </w:tcPr>
          <w:p w14:paraId="4D445529" w14:textId="77777777" w:rsidR="0094082D" w:rsidRDefault="0094082D" w:rsidP="00951747">
            <w:r>
              <w:t>Matakuliah yang di ajukan</w:t>
            </w:r>
          </w:p>
          <w:p w14:paraId="5183EF65" w14:textId="1E3A2F7D" w:rsidR="0094082D" w:rsidRDefault="00807F6D" w:rsidP="00951747">
            <w:r>
              <w:t>Kode Matakuliah:</w:t>
            </w:r>
            <w:r w:rsidRPr="00807F6D">
              <w:rPr>
                <w:b/>
              </w:rPr>
              <w:t xml:space="preserve"> </w:t>
            </w:r>
            <w:r w:rsidRPr="00241C11">
              <w:rPr>
                <w:b/>
              </w:rPr>
              <w:t>FST1</w:t>
            </w:r>
            <w:r w:rsidR="008B5447" w:rsidRPr="00241C11">
              <w:rPr>
                <w:b/>
              </w:rPr>
              <w:t>1</w:t>
            </w:r>
            <w:r w:rsidRPr="00241C11">
              <w:rPr>
                <w:b/>
              </w:rPr>
              <w:t>0</w:t>
            </w:r>
            <w:r w:rsidR="008B5447" w:rsidRPr="00241C11">
              <w:rPr>
                <w:b/>
              </w:rPr>
              <w:t>25</w:t>
            </w:r>
          </w:p>
          <w:p w14:paraId="534D76A2" w14:textId="27117AC5" w:rsidR="0094082D" w:rsidRDefault="00807F6D" w:rsidP="003F187F">
            <w:r>
              <w:t xml:space="preserve">Nama Matakuliah: </w:t>
            </w:r>
            <w:r w:rsidR="00442E87" w:rsidRPr="00241C11">
              <w:rPr>
                <w:b/>
              </w:rPr>
              <w:t>Perancangan Implementasi Perangkat Lunak</w:t>
            </w:r>
          </w:p>
        </w:tc>
        <w:tc>
          <w:tcPr>
            <w:tcW w:w="4927" w:type="dxa"/>
            <w:gridSpan w:val="3"/>
          </w:tcPr>
          <w:p w14:paraId="5DCCF4A6" w14:textId="77777777" w:rsidR="0094082D" w:rsidRDefault="0094082D" w:rsidP="00951747">
            <w:r>
              <w:t>Semester Pengajuan:</w:t>
            </w:r>
          </w:p>
          <w:p w14:paraId="1AD26F4E" w14:textId="43745CE4" w:rsidR="0094082D" w:rsidRDefault="00DC665D" w:rsidP="00951747">
            <w:pPr>
              <w:rPr>
                <w:b/>
              </w:rPr>
            </w:pPr>
            <w:r>
              <w:rPr>
                <w:b/>
              </w:rPr>
              <w:t>5 (</w:t>
            </w:r>
            <w:r w:rsidR="00C44FED">
              <w:rPr>
                <w:b/>
              </w:rPr>
              <w:t>L</w:t>
            </w:r>
            <w:r>
              <w:rPr>
                <w:b/>
              </w:rPr>
              <w:t>IMA)</w:t>
            </w:r>
            <w:r w:rsidR="00807F6D" w:rsidRPr="00807F6D">
              <w:rPr>
                <w:b/>
              </w:rPr>
              <w:t xml:space="preserve"> </w:t>
            </w:r>
            <w:r w:rsidR="00807F6D">
              <w:t xml:space="preserve">T/A </w:t>
            </w:r>
            <w:r w:rsidR="00807F6D" w:rsidRPr="00807F6D">
              <w:rPr>
                <w:b/>
              </w:rPr>
              <w:t>202</w:t>
            </w:r>
            <w:r>
              <w:rPr>
                <w:b/>
              </w:rPr>
              <w:t>2</w:t>
            </w:r>
            <w:r w:rsidR="00807F6D" w:rsidRPr="00807F6D">
              <w:rPr>
                <w:b/>
              </w:rPr>
              <w:t>/202</w:t>
            </w:r>
            <w:r>
              <w:rPr>
                <w:b/>
              </w:rPr>
              <w:t>3</w:t>
            </w:r>
          </w:p>
          <w:p w14:paraId="09C4A438" w14:textId="77777777" w:rsidR="00DC665D" w:rsidRDefault="00DC665D" w:rsidP="00951747"/>
          <w:p w14:paraId="1604C580" w14:textId="77777777" w:rsidR="0094082D" w:rsidRDefault="0094082D" w:rsidP="00951747">
            <w:r>
              <w:t>Dosen Pengampu:</w:t>
            </w:r>
          </w:p>
          <w:p w14:paraId="408C6FEA" w14:textId="77777777" w:rsidR="00442E87" w:rsidRPr="00241C11" w:rsidRDefault="00442E87" w:rsidP="00442E87">
            <w:pPr>
              <w:rPr>
                <w:b/>
                <w:bCs/>
              </w:rPr>
            </w:pPr>
            <w:r w:rsidRPr="00241C11">
              <w:rPr>
                <w:b/>
                <w:bCs/>
              </w:rPr>
              <w:t>Nurul Hayaty, S.T., M.Cs</w:t>
            </w:r>
          </w:p>
          <w:p w14:paraId="501981E3" w14:textId="72A8608A" w:rsidR="0094082D" w:rsidRPr="00807F6D" w:rsidRDefault="0094082D" w:rsidP="00951747">
            <w:pPr>
              <w:rPr>
                <w:b/>
              </w:rPr>
            </w:pPr>
          </w:p>
        </w:tc>
      </w:tr>
      <w:tr w:rsidR="0094082D" w14:paraId="26B12D9D" w14:textId="77777777" w:rsidTr="006C6248">
        <w:trPr>
          <w:trHeight w:val="1043"/>
        </w:trPr>
        <w:tc>
          <w:tcPr>
            <w:tcW w:w="9463" w:type="dxa"/>
            <w:gridSpan w:val="4"/>
          </w:tcPr>
          <w:p w14:paraId="66F4B567" w14:textId="7FF22230" w:rsidR="0094082D" w:rsidRPr="00807F6D" w:rsidRDefault="00807F6D" w:rsidP="00951747">
            <w:pPr>
              <w:rPr>
                <w:b/>
              </w:rPr>
            </w:pPr>
            <w:r>
              <w:t xml:space="preserve">Kegiatan MBKM : </w:t>
            </w:r>
            <w:r w:rsidR="005555D8" w:rsidRPr="005555D8">
              <w:rPr>
                <w:b/>
                <w:bCs/>
              </w:rPr>
              <w:t>Studi Independen Batch 3 Dicoding X Kampus Merdeka</w:t>
            </w:r>
            <w:r w:rsidR="008B5447">
              <w:rPr>
                <w:b/>
                <w:bCs/>
              </w:rPr>
              <w:t xml:space="preserve"> – </w:t>
            </w:r>
            <w:r w:rsidR="005555D8" w:rsidRPr="005555D8">
              <w:rPr>
                <w:b/>
                <w:bCs/>
              </w:rPr>
              <w:t>Pengembang Front-End dan React.</w:t>
            </w:r>
          </w:p>
          <w:p w14:paraId="54E022D5" w14:textId="5703BAC2" w:rsidR="0094082D" w:rsidRDefault="0094082D" w:rsidP="00951747">
            <w:r>
              <w:t>Lokasi Keg</w:t>
            </w:r>
            <w:r w:rsidR="003C0B83">
              <w:t xml:space="preserve">iatan (bila ada) : </w:t>
            </w:r>
            <w:r w:rsidR="005555D8" w:rsidRPr="005555D8">
              <w:rPr>
                <w:b/>
                <w:bCs/>
              </w:rPr>
              <w:t>Daring</w:t>
            </w:r>
          </w:p>
          <w:p w14:paraId="35A52D3B" w14:textId="0B0ABC71" w:rsidR="0094082D" w:rsidRDefault="003C0B83" w:rsidP="00951747">
            <w:r>
              <w:t xml:space="preserve">Masa Kegiatan : </w:t>
            </w:r>
            <w:r w:rsidR="005555D8">
              <w:rPr>
                <w:b/>
                <w:bCs/>
              </w:rPr>
              <w:t>18</w:t>
            </w:r>
            <w:r w:rsidRPr="0035238E">
              <w:rPr>
                <w:b/>
              </w:rPr>
              <w:t xml:space="preserve"> Agustus  s/d </w:t>
            </w:r>
            <w:r w:rsidR="00DC2401">
              <w:rPr>
                <w:b/>
              </w:rPr>
              <w:t>31</w:t>
            </w:r>
            <w:r w:rsidRPr="0035238E">
              <w:rPr>
                <w:b/>
              </w:rPr>
              <w:t xml:space="preserve"> </w:t>
            </w:r>
            <w:r w:rsidR="00DC2401">
              <w:rPr>
                <w:b/>
              </w:rPr>
              <w:t>Januari</w:t>
            </w:r>
            <w:r w:rsidRPr="0035238E">
              <w:rPr>
                <w:b/>
              </w:rPr>
              <w:t xml:space="preserve"> 202</w:t>
            </w:r>
            <w:r w:rsidR="005555D8">
              <w:rPr>
                <w:b/>
              </w:rPr>
              <w:t>2</w:t>
            </w:r>
          </w:p>
        </w:tc>
        <w:tc>
          <w:tcPr>
            <w:tcW w:w="4927" w:type="dxa"/>
            <w:gridSpan w:val="3"/>
          </w:tcPr>
          <w:p w14:paraId="1CC500D6" w14:textId="77777777" w:rsidR="0094082D" w:rsidRDefault="0094082D" w:rsidP="00951747">
            <w:r>
              <w:t>DPL Kegiatan MBKM:</w:t>
            </w:r>
          </w:p>
          <w:p w14:paraId="4CBDC165" w14:textId="2A07B89B" w:rsidR="0094082D" w:rsidRPr="00807F6D" w:rsidRDefault="00DC2401" w:rsidP="00951747">
            <w:pPr>
              <w:rPr>
                <w:b/>
              </w:rPr>
            </w:pPr>
            <w:r>
              <w:rPr>
                <w:b/>
              </w:rPr>
              <w:t>Muhamad Radzi Rathomi</w:t>
            </w:r>
            <w:r w:rsidRPr="00807F6D">
              <w:rPr>
                <w:b/>
              </w:rPr>
              <w:t>, S.T., M.Sc.</w:t>
            </w:r>
          </w:p>
        </w:tc>
      </w:tr>
      <w:tr w:rsidR="00054761" w14:paraId="52E567AE" w14:textId="77777777" w:rsidTr="006C6248">
        <w:tc>
          <w:tcPr>
            <w:tcW w:w="793" w:type="dxa"/>
            <w:shd w:val="clear" w:color="auto" w:fill="E7E6E6" w:themeFill="background2"/>
          </w:tcPr>
          <w:p w14:paraId="762FA56A" w14:textId="77777777" w:rsidR="0094082D" w:rsidRPr="0088477E" w:rsidRDefault="0094082D" w:rsidP="00951747">
            <w:pPr>
              <w:jc w:val="center"/>
              <w:rPr>
                <w:b/>
                <w:bCs/>
              </w:rPr>
            </w:pPr>
            <w:r w:rsidRPr="0088477E">
              <w:rPr>
                <w:b/>
                <w:bCs/>
              </w:rPr>
              <w:t>No</w:t>
            </w:r>
          </w:p>
        </w:tc>
        <w:tc>
          <w:tcPr>
            <w:tcW w:w="1403" w:type="dxa"/>
            <w:shd w:val="clear" w:color="auto" w:fill="E7E6E6" w:themeFill="background2"/>
          </w:tcPr>
          <w:p w14:paraId="1CE9DB5B" w14:textId="77777777" w:rsidR="0094082D" w:rsidRPr="0088477E" w:rsidRDefault="0094082D" w:rsidP="00951747">
            <w:pPr>
              <w:rPr>
                <w:b/>
                <w:bCs/>
              </w:rPr>
            </w:pPr>
            <w:r w:rsidRPr="0088477E">
              <w:rPr>
                <w:b/>
                <w:bCs/>
              </w:rPr>
              <w:t>Nomor Kode CPMK</w:t>
            </w:r>
          </w:p>
        </w:tc>
        <w:tc>
          <w:tcPr>
            <w:tcW w:w="2010" w:type="dxa"/>
            <w:shd w:val="clear" w:color="auto" w:fill="E7E6E6" w:themeFill="background2"/>
          </w:tcPr>
          <w:p w14:paraId="5290F1AC" w14:textId="77777777" w:rsidR="0094082D" w:rsidRPr="0088477E" w:rsidRDefault="0094082D" w:rsidP="00951747">
            <w:pPr>
              <w:rPr>
                <w:b/>
                <w:bCs/>
              </w:rPr>
            </w:pPr>
            <w:r w:rsidRPr="0088477E">
              <w:rPr>
                <w:b/>
                <w:bCs/>
              </w:rPr>
              <w:t>Capaian Pembelajaran Matakuliah Yang Di klaim</w:t>
            </w:r>
          </w:p>
        </w:tc>
        <w:tc>
          <w:tcPr>
            <w:tcW w:w="5257" w:type="dxa"/>
            <w:shd w:val="clear" w:color="auto" w:fill="E7E6E6" w:themeFill="background2"/>
          </w:tcPr>
          <w:p w14:paraId="1D94357E" w14:textId="77777777" w:rsidR="0094082D" w:rsidRPr="0088477E" w:rsidRDefault="0094082D" w:rsidP="00951747">
            <w:pPr>
              <w:rPr>
                <w:b/>
                <w:bCs/>
              </w:rPr>
            </w:pPr>
            <w:r w:rsidRPr="0088477E">
              <w:rPr>
                <w:b/>
                <w:bCs/>
              </w:rPr>
              <w:t>Tuliskan Argumentasi Anda berdasarkan Rujukan Riwayat dalam LogSheet Harian yang Anda buat</w:t>
            </w:r>
          </w:p>
        </w:tc>
        <w:tc>
          <w:tcPr>
            <w:tcW w:w="2581" w:type="dxa"/>
            <w:shd w:val="clear" w:color="auto" w:fill="E7E6E6" w:themeFill="background2"/>
          </w:tcPr>
          <w:p w14:paraId="59D4ECBA" w14:textId="77777777" w:rsidR="0094082D" w:rsidRPr="0088477E" w:rsidRDefault="0094082D" w:rsidP="00951747">
            <w:pPr>
              <w:jc w:val="center"/>
              <w:rPr>
                <w:b/>
                <w:bCs/>
              </w:rPr>
            </w:pPr>
            <w:r w:rsidRPr="0088477E">
              <w:rPr>
                <w:b/>
                <w:bCs/>
              </w:rPr>
              <w:t>Grade Dosen Pengampu</w:t>
            </w:r>
          </w:p>
          <w:p w14:paraId="588A801F" w14:textId="77777777" w:rsidR="0094082D" w:rsidRPr="0088477E" w:rsidRDefault="0094082D" w:rsidP="00951747">
            <w:pPr>
              <w:jc w:val="center"/>
              <w:rPr>
                <w:b/>
                <w:bCs/>
              </w:rPr>
            </w:pPr>
            <w:r w:rsidRPr="0088477E">
              <w:rPr>
                <w:b/>
                <w:bCs/>
              </w:rPr>
              <w:t>A, A-, B+, B, B-, C</w:t>
            </w:r>
          </w:p>
        </w:tc>
        <w:tc>
          <w:tcPr>
            <w:tcW w:w="2346" w:type="dxa"/>
            <w:gridSpan w:val="2"/>
            <w:shd w:val="clear" w:color="auto" w:fill="E7E6E6" w:themeFill="background2"/>
          </w:tcPr>
          <w:p w14:paraId="54621C52" w14:textId="77777777" w:rsidR="0094082D" w:rsidRPr="0088477E" w:rsidRDefault="0094082D" w:rsidP="00951747">
            <w:pPr>
              <w:jc w:val="center"/>
              <w:rPr>
                <w:b/>
                <w:bCs/>
              </w:rPr>
            </w:pPr>
            <w:r w:rsidRPr="0088477E">
              <w:rPr>
                <w:b/>
                <w:bCs/>
              </w:rPr>
              <w:t>Keterangan Dosen (bila ada)</w:t>
            </w:r>
          </w:p>
        </w:tc>
      </w:tr>
      <w:tr w:rsidR="006C6248" w14:paraId="4D083E69" w14:textId="77777777" w:rsidTr="006C6248">
        <w:tc>
          <w:tcPr>
            <w:tcW w:w="793" w:type="dxa"/>
          </w:tcPr>
          <w:p w14:paraId="45C75BA6" w14:textId="77777777" w:rsidR="0094082D" w:rsidRDefault="0094082D" w:rsidP="00951747">
            <w:pPr>
              <w:jc w:val="center"/>
            </w:pPr>
            <w:r>
              <w:t>1</w:t>
            </w:r>
          </w:p>
          <w:p w14:paraId="0C13B631" w14:textId="77777777" w:rsidR="0094082D" w:rsidRDefault="0094082D" w:rsidP="00951747">
            <w:pPr>
              <w:jc w:val="center"/>
            </w:pPr>
          </w:p>
          <w:p w14:paraId="6B4122D5" w14:textId="77777777" w:rsidR="0094082D" w:rsidRDefault="0094082D" w:rsidP="00951747">
            <w:pPr>
              <w:jc w:val="center"/>
            </w:pPr>
          </w:p>
          <w:p w14:paraId="3CE22596" w14:textId="77777777" w:rsidR="0094082D" w:rsidRDefault="0094082D" w:rsidP="00951747">
            <w:pPr>
              <w:jc w:val="center"/>
            </w:pPr>
          </w:p>
          <w:p w14:paraId="4AC8CE06" w14:textId="77777777" w:rsidR="0094082D" w:rsidRDefault="0094082D" w:rsidP="00951747">
            <w:pPr>
              <w:jc w:val="center"/>
            </w:pPr>
          </w:p>
          <w:p w14:paraId="1494908D" w14:textId="77777777" w:rsidR="0094082D" w:rsidRDefault="0094082D" w:rsidP="00951747">
            <w:pPr>
              <w:jc w:val="center"/>
            </w:pPr>
          </w:p>
          <w:p w14:paraId="227A38EE" w14:textId="77777777" w:rsidR="0094082D" w:rsidRDefault="0094082D" w:rsidP="00951747">
            <w:pPr>
              <w:jc w:val="center"/>
            </w:pPr>
          </w:p>
          <w:p w14:paraId="45E6D5C8" w14:textId="77777777" w:rsidR="0094082D" w:rsidRDefault="0094082D" w:rsidP="00951747">
            <w:pPr>
              <w:jc w:val="center"/>
            </w:pPr>
          </w:p>
          <w:p w14:paraId="43A432E5" w14:textId="77777777" w:rsidR="0094082D" w:rsidRDefault="0094082D" w:rsidP="00951747">
            <w:pPr>
              <w:jc w:val="center"/>
            </w:pPr>
          </w:p>
        </w:tc>
        <w:tc>
          <w:tcPr>
            <w:tcW w:w="1403" w:type="dxa"/>
          </w:tcPr>
          <w:p w14:paraId="0D4161D9" w14:textId="7A1007FE" w:rsidR="0094082D" w:rsidRDefault="005555D8" w:rsidP="00951747">
            <w:r w:rsidRPr="005555D8">
              <w:t>CPMK-M3</w:t>
            </w:r>
          </w:p>
        </w:tc>
        <w:tc>
          <w:tcPr>
            <w:tcW w:w="2010" w:type="dxa"/>
          </w:tcPr>
          <w:p w14:paraId="28E8FED5" w14:textId="77777777" w:rsidR="005555D8" w:rsidRDefault="005555D8" w:rsidP="005555D8">
            <w:r>
              <w:t>Memodelkan permasalahan</w:t>
            </w:r>
          </w:p>
          <w:p w14:paraId="0D84FC9C" w14:textId="77777777" w:rsidR="005555D8" w:rsidRDefault="005555D8" w:rsidP="005555D8">
            <w:r>
              <w:t>ke dalam diagram dengan</w:t>
            </w:r>
          </w:p>
          <w:p w14:paraId="41DBAE3C" w14:textId="77777777" w:rsidR="005555D8" w:rsidRDefault="005555D8" w:rsidP="005555D8">
            <w:r>
              <w:t>berdasarkan konsep</w:t>
            </w:r>
          </w:p>
          <w:p w14:paraId="20536F77" w14:textId="23B80B2A" w:rsidR="0094082D" w:rsidRDefault="005555D8" w:rsidP="005555D8">
            <w:r>
              <w:t>berorientasi objek</w:t>
            </w:r>
          </w:p>
        </w:tc>
        <w:tc>
          <w:tcPr>
            <w:tcW w:w="5257" w:type="dxa"/>
          </w:tcPr>
          <w:p w14:paraId="5005C98D" w14:textId="16A4643B" w:rsidR="00242FDA" w:rsidRDefault="003F7E98" w:rsidP="00951747">
            <w:r>
              <w:t xml:space="preserve">Mengimplementasikan pembelajaran dari materi kelas Belajar Membuat Aplikasi Web dengan React dengan menggunakan state dan props sebagai fungsi aliran data antar komponen yang dimana membutuhkan class component pada beberapa komponen untuk kemudahan pembagian objek yang disimpan didalam state pada komponen React. </w:t>
            </w:r>
          </w:p>
          <w:p w14:paraId="3BA5E654" w14:textId="6A2A6CCC" w:rsidR="003F7E98" w:rsidRDefault="003F7E98" w:rsidP="00951747">
            <w:r>
              <w:t>(Log harian 24 Oktober).</w:t>
            </w:r>
          </w:p>
          <w:p w14:paraId="1242FB5E" w14:textId="77777777" w:rsidR="003F7E98" w:rsidRDefault="003F7E98" w:rsidP="00951747"/>
          <w:p w14:paraId="6695A9EA" w14:textId="0FD6F25F" w:rsidR="003F7E98" w:rsidRDefault="005F3972" w:rsidP="00951747">
            <w:r>
              <w:t>(Link</w:t>
            </w:r>
            <w:r w:rsidR="003F7E98">
              <w:t xml:space="preserve"> logbook : </w:t>
            </w:r>
            <w:hyperlink r:id="rId6" w:history="1">
              <w:r w:rsidR="00054761" w:rsidRPr="001B088E">
                <w:rPr>
                  <w:rStyle w:val="Hyperlink"/>
                </w:rPr>
                <w:t>https://bit.ly/3WImJkT</w:t>
              </w:r>
            </w:hyperlink>
            <w:r w:rsidR="00054761">
              <w:t xml:space="preserve"> </w:t>
            </w:r>
            <w:r>
              <w:t>)</w:t>
            </w:r>
          </w:p>
          <w:p w14:paraId="453BE541" w14:textId="77777777" w:rsidR="003F7E98" w:rsidRDefault="003F7E98" w:rsidP="00951747"/>
          <w:p w14:paraId="3BE7F376" w14:textId="7E5A3AFB" w:rsidR="003F7E98" w:rsidRDefault="003F7E98" w:rsidP="00951747"/>
        </w:tc>
        <w:tc>
          <w:tcPr>
            <w:tcW w:w="2581" w:type="dxa"/>
          </w:tcPr>
          <w:p w14:paraId="4C73B76E" w14:textId="77777777" w:rsidR="0094082D" w:rsidRDefault="0094082D" w:rsidP="00951747"/>
        </w:tc>
        <w:tc>
          <w:tcPr>
            <w:tcW w:w="2346" w:type="dxa"/>
            <w:gridSpan w:val="2"/>
          </w:tcPr>
          <w:p w14:paraId="0E50CE55" w14:textId="77777777" w:rsidR="0094082D" w:rsidRDefault="0094082D" w:rsidP="00951747"/>
        </w:tc>
      </w:tr>
      <w:tr w:rsidR="006C6248" w14:paraId="0E821BC7" w14:textId="77777777" w:rsidTr="006C6248">
        <w:tc>
          <w:tcPr>
            <w:tcW w:w="793" w:type="dxa"/>
          </w:tcPr>
          <w:p w14:paraId="504F3070" w14:textId="77777777" w:rsidR="0094082D" w:rsidRDefault="0094082D" w:rsidP="00951747">
            <w:pPr>
              <w:jc w:val="center"/>
            </w:pPr>
            <w:r>
              <w:t>2</w:t>
            </w:r>
          </w:p>
          <w:p w14:paraId="090220EB" w14:textId="77777777" w:rsidR="0094082D" w:rsidRDefault="0094082D" w:rsidP="00951747">
            <w:pPr>
              <w:jc w:val="center"/>
            </w:pPr>
          </w:p>
          <w:p w14:paraId="31B57DE3" w14:textId="77777777" w:rsidR="0094082D" w:rsidRDefault="0094082D" w:rsidP="00951747">
            <w:pPr>
              <w:jc w:val="center"/>
            </w:pPr>
          </w:p>
          <w:p w14:paraId="1AAB2EE1" w14:textId="77777777" w:rsidR="0094082D" w:rsidRDefault="0094082D" w:rsidP="00951747">
            <w:pPr>
              <w:jc w:val="center"/>
            </w:pPr>
          </w:p>
          <w:p w14:paraId="3432372B" w14:textId="77777777" w:rsidR="0094082D" w:rsidRDefault="0094082D" w:rsidP="00951747">
            <w:pPr>
              <w:jc w:val="center"/>
            </w:pPr>
          </w:p>
          <w:p w14:paraId="057B46C4" w14:textId="77777777" w:rsidR="0094082D" w:rsidRDefault="0094082D" w:rsidP="00951747">
            <w:pPr>
              <w:jc w:val="center"/>
            </w:pPr>
          </w:p>
          <w:p w14:paraId="65566E05" w14:textId="77777777" w:rsidR="0094082D" w:rsidRDefault="0094082D" w:rsidP="00951747">
            <w:pPr>
              <w:jc w:val="center"/>
            </w:pPr>
          </w:p>
          <w:p w14:paraId="3FC7A516" w14:textId="77777777" w:rsidR="0094082D" w:rsidRDefault="0094082D" w:rsidP="00951747">
            <w:pPr>
              <w:jc w:val="center"/>
            </w:pPr>
          </w:p>
        </w:tc>
        <w:tc>
          <w:tcPr>
            <w:tcW w:w="1403" w:type="dxa"/>
          </w:tcPr>
          <w:p w14:paraId="53BCC206" w14:textId="77777777" w:rsidR="005555D8" w:rsidRDefault="005555D8" w:rsidP="005555D8">
            <w:r>
              <w:lastRenderedPageBreak/>
              <w:t>SUB CPMK-C2</w:t>
            </w:r>
          </w:p>
          <w:p w14:paraId="69150CB7" w14:textId="0B6C4DA7" w:rsidR="0094082D" w:rsidRDefault="005555D8" w:rsidP="005555D8">
            <w:r>
              <w:t>(No 2)</w:t>
            </w:r>
          </w:p>
        </w:tc>
        <w:tc>
          <w:tcPr>
            <w:tcW w:w="2010" w:type="dxa"/>
          </w:tcPr>
          <w:p w14:paraId="4FE30811" w14:textId="77777777" w:rsidR="005555D8" w:rsidRDefault="005555D8" w:rsidP="005555D8">
            <w:r>
              <w:t>Mahasiswa mampu</w:t>
            </w:r>
          </w:p>
          <w:p w14:paraId="53B94E50" w14:textId="77777777" w:rsidR="005555D8" w:rsidRDefault="005555D8" w:rsidP="005555D8">
            <w:r>
              <w:t>menjelaskan konsep</w:t>
            </w:r>
          </w:p>
          <w:p w14:paraId="6795AC82" w14:textId="06FE409D" w:rsidR="0094082D" w:rsidRDefault="005555D8" w:rsidP="005555D8">
            <w:r>
              <w:t>produksi perangkat lunak</w:t>
            </w:r>
          </w:p>
        </w:tc>
        <w:tc>
          <w:tcPr>
            <w:tcW w:w="5257" w:type="dxa"/>
          </w:tcPr>
          <w:p w14:paraId="4CA0AF13" w14:textId="25A0284C" w:rsidR="0037720C" w:rsidRDefault="00632BB1" w:rsidP="005555D8">
            <w:r>
              <w:t xml:space="preserve">Mengimplementasikan beberapa konsep dalam produksi perangkat lunak yang dibangun atas library React dan PWA menggunakan environment Webpack, yang terdiri dari : </w:t>
            </w:r>
          </w:p>
          <w:p w14:paraId="21DEAD9A" w14:textId="2E30B58B" w:rsidR="00632BB1" w:rsidRDefault="00632BB1" w:rsidP="005555D8"/>
          <w:p w14:paraId="1DB168F8" w14:textId="77777777" w:rsidR="00632BB1" w:rsidRDefault="00632BB1" w:rsidP="005555D8"/>
          <w:p w14:paraId="071E3DAC" w14:textId="3A14B2E8" w:rsidR="00632BB1" w:rsidRPr="002C5784" w:rsidRDefault="00632BB1" w:rsidP="00632BB1">
            <w:pPr>
              <w:pStyle w:val="ListParagraph"/>
              <w:numPr>
                <w:ilvl w:val="0"/>
                <w:numId w:val="2"/>
              </w:numPr>
              <w:rPr>
                <w:b/>
                <w:bCs/>
              </w:rPr>
            </w:pPr>
            <w:r w:rsidRPr="002C5784">
              <w:rPr>
                <w:b/>
                <w:bCs/>
              </w:rPr>
              <w:t xml:space="preserve">Perancangan </w:t>
            </w:r>
          </w:p>
          <w:p w14:paraId="47204CB1" w14:textId="4D77A828" w:rsidR="00632BB1" w:rsidRDefault="00632BB1" w:rsidP="00632BB1">
            <w:pPr>
              <w:pStyle w:val="ListParagraph"/>
              <w:numPr>
                <w:ilvl w:val="0"/>
                <w:numId w:val="3"/>
              </w:numPr>
            </w:pPr>
            <w:r>
              <w:t xml:space="preserve">Proyek Akhir (Capstone Project) dengan React </w:t>
            </w:r>
            <w:r w:rsidR="00AC415C">
              <w:t>dan Firebase API serta MockAPI</w:t>
            </w:r>
          </w:p>
          <w:p w14:paraId="027AE9BE" w14:textId="098430AB" w:rsidR="00AC415C" w:rsidRDefault="00AC415C" w:rsidP="00AC415C">
            <w:pPr>
              <w:pStyle w:val="ListParagraph"/>
              <w:ind w:left="1080"/>
            </w:pPr>
            <w:r>
              <w:t xml:space="preserve">(Log harian </w:t>
            </w:r>
            <w:r w:rsidR="00B553CD">
              <w:t>17</w:t>
            </w:r>
            <w:r>
              <w:t xml:space="preserve"> November 2022)</w:t>
            </w:r>
          </w:p>
          <w:p w14:paraId="0383097F" w14:textId="46B1178C" w:rsidR="00AC415C" w:rsidRDefault="00AC415C" w:rsidP="00AC415C">
            <w:pPr>
              <w:pStyle w:val="ListParagraph"/>
              <w:ind w:left="1080"/>
            </w:pPr>
            <w:r>
              <w:t xml:space="preserve">(Link Log book : </w:t>
            </w:r>
            <w:r w:rsidR="007828E5">
              <w:t xml:space="preserve"> </w:t>
            </w:r>
            <w:hyperlink r:id="rId7" w:history="1">
              <w:r w:rsidR="00054761" w:rsidRPr="001B088E">
                <w:rPr>
                  <w:rStyle w:val="Hyperlink"/>
                </w:rPr>
                <w:t>https://bit.ly/3HZcjt6</w:t>
              </w:r>
            </w:hyperlink>
            <w:r w:rsidR="00054761">
              <w:t xml:space="preserve"> </w:t>
            </w:r>
            <w:r>
              <w:t>)</w:t>
            </w:r>
          </w:p>
          <w:p w14:paraId="0E26D08A" w14:textId="623E1ADE" w:rsidR="00AC415C" w:rsidRDefault="00AC415C" w:rsidP="00AC415C">
            <w:pPr>
              <w:pStyle w:val="ListParagraph"/>
              <w:numPr>
                <w:ilvl w:val="0"/>
                <w:numId w:val="4"/>
              </w:numPr>
            </w:pPr>
            <w:r>
              <w:t>Desain mockup menggunakan Figma</w:t>
            </w:r>
          </w:p>
          <w:p w14:paraId="03999A9B" w14:textId="53D80C2F" w:rsidR="005C1766" w:rsidRDefault="005C1766" w:rsidP="005C1766">
            <w:pPr>
              <w:pStyle w:val="ListParagraph"/>
              <w:numPr>
                <w:ilvl w:val="0"/>
                <w:numId w:val="4"/>
              </w:numPr>
            </w:pPr>
            <w:r>
              <w:t xml:space="preserve">Aplikasi ini merupakan sebuah aplikasi  </w:t>
            </w:r>
            <w:r w:rsidR="00290ABC">
              <w:t xml:space="preserve">web </w:t>
            </w:r>
            <w:r>
              <w:t>dengan deskripsi “Pembuatan Aplikasi Pemesanan Obat Herbal Berbasis Web bernama Herbal.in”</w:t>
            </w:r>
          </w:p>
          <w:p w14:paraId="51B856E8" w14:textId="4F2C2BCB" w:rsidR="00AC415C" w:rsidRDefault="00AC415C" w:rsidP="00AC415C">
            <w:pPr>
              <w:pStyle w:val="ListParagraph"/>
              <w:numPr>
                <w:ilvl w:val="0"/>
                <w:numId w:val="4"/>
              </w:numPr>
            </w:pPr>
            <w:r>
              <w:t>Pembangunan UI menggunakan CSS standar</w:t>
            </w:r>
          </w:p>
          <w:p w14:paraId="6C98E0FC" w14:textId="2A8BAEF5" w:rsidR="00AC415C" w:rsidRDefault="00AC415C" w:rsidP="00AC415C">
            <w:pPr>
              <w:pStyle w:val="ListParagraph"/>
              <w:numPr>
                <w:ilvl w:val="0"/>
                <w:numId w:val="4"/>
              </w:numPr>
            </w:pPr>
            <w:r>
              <w:t>Implementasi state dan props serta class component untuk alur aliran data antar komponen React</w:t>
            </w:r>
          </w:p>
          <w:p w14:paraId="4BC3BEAD" w14:textId="77777777" w:rsidR="00416424" w:rsidRDefault="00416424" w:rsidP="00416424">
            <w:pPr>
              <w:pStyle w:val="ListParagraph"/>
              <w:ind w:left="1440"/>
            </w:pPr>
          </w:p>
          <w:p w14:paraId="55B310D1" w14:textId="068F1E47" w:rsidR="00632BB1" w:rsidRDefault="00632BB1" w:rsidP="00632BB1">
            <w:pPr>
              <w:pStyle w:val="ListParagraph"/>
              <w:numPr>
                <w:ilvl w:val="0"/>
                <w:numId w:val="3"/>
              </w:numPr>
            </w:pPr>
            <w:r>
              <w:t>Kelas Terakhir (Menjadi Front-End Developer Expert) dengan Webpack Environment dan implementasi PWA (Progressive Web Apps)</w:t>
            </w:r>
          </w:p>
          <w:p w14:paraId="1DBAD251" w14:textId="2E9873A8" w:rsidR="002C5784" w:rsidRDefault="002C5784" w:rsidP="002C5784">
            <w:pPr>
              <w:pStyle w:val="ListParagraph"/>
              <w:ind w:left="1080"/>
            </w:pPr>
            <w:r>
              <w:t xml:space="preserve">(Log harian </w:t>
            </w:r>
            <w:r w:rsidR="00E52AD3">
              <w:t>2</w:t>
            </w:r>
            <w:r>
              <w:t xml:space="preserve"> November 2022)</w:t>
            </w:r>
          </w:p>
          <w:p w14:paraId="3B894F7A" w14:textId="2FA7B9B6" w:rsidR="002C5784" w:rsidRDefault="002C5784" w:rsidP="002C5784">
            <w:pPr>
              <w:pStyle w:val="ListParagraph"/>
              <w:ind w:left="1080"/>
            </w:pPr>
            <w:r>
              <w:t xml:space="preserve">(Link Log book : </w:t>
            </w:r>
            <w:hyperlink r:id="rId8" w:history="1">
              <w:r w:rsidR="00054761" w:rsidRPr="001B088E">
                <w:rPr>
                  <w:rStyle w:val="Hyperlink"/>
                </w:rPr>
                <w:t>https://bit.ly/3PSNDnT</w:t>
              </w:r>
            </w:hyperlink>
            <w:r w:rsidR="00054761">
              <w:t xml:space="preserve"> </w:t>
            </w:r>
            <w:r>
              <w:t xml:space="preserve"> )</w:t>
            </w:r>
          </w:p>
          <w:p w14:paraId="5AF22EF8" w14:textId="75902EEA" w:rsidR="00400642" w:rsidRDefault="00400642" w:rsidP="00400642">
            <w:pPr>
              <w:pStyle w:val="ListParagraph"/>
              <w:numPr>
                <w:ilvl w:val="0"/>
                <w:numId w:val="15"/>
              </w:numPr>
            </w:pPr>
            <w:r>
              <w:t>Desain awal diberikan oleh modul kelas di platform Dicoding berupa platform katalog film</w:t>
            </w:r>
          </w:p>
          <w:p w14:paraId="3764CFFA" w14:textId="46C5F4D4" w:rsidR="00400642" w:rsidRDefault="00400642" w:rsidP="00400642">
            <w:pPr>
              <w:pStyle w:val="ListParagraph"/>
              <w:numPr>
                <w:ilvl w:val="0"/>
                <w:numId w:val="15"/>
              </w:numPr>
            </w:pPr>
            <w:r>
              <w:t>Desain tersebut boleh diubah sesuai dengan keinginan selama sesuai dengan alur modul dan bertema katalog restoran</w:t>
            </w:r>
          </w:p>
          <w:p w14:paraId="334E45DA" w14:textId="56393D47" w:rsidR="00400642" w:rsidRDefault="00400642" w:rsidP="00400642">
            <w:pPr>
              <w:pStyle w:val="ListParagraph"/>
              <w:numPr>
                <w:ilvl w:val="0"/>
                <w:numId w:val="15"/>
              </w:numPr>
            </w:pPr>
            <w:r>
              <w:t>Implementasi fetch API pada awal proyek dengan menampilkan beberapa restoran pada halaman utama.</w:t>
            </w:r>
          </w:p>
          <w:p w14:paraId="2142FB42" w14:textId="3B17A77C" w:rsidR="002C5784" w:rsidRDefault="002C5784" w:rsidP="002C5784"/>
          <w:p w14:paraId="70BF0B97" w14:textId="04DBECDA" w:rsidR="00632BB1" w:rsidRDefault="002C5784" w:rsidP="00632BB1">
            <w:pPr>
              <w:pStyle w:val="ListParagraph"/>
              <w:numPr>
                <w:ilvl w:val="0"/>
                <w:numId w:val="2"/>
              </w:numPr>
              <w:rPr>
                <w:b/>
                <w:bCs/>
              </w:rPr>
            </w:pPr>
            <w:r w:rsidRPr="002C5784">
              <w:rPr>
                <w:b/>
                <w:bCs/>
              </w:rPr>
              <w:t>Produksi</w:t>
            </w:r>
          </w:p>
          <w:p w14:paraId="475E61F5" w14:textId="13DB8752" w:rsidR="002C5784" w:rsidRDefault="002C5784" w:rsidP="002C5784">
            <w:pPr>
              <w:pStyle w:val="ListParagraph"/>
              <w:numPr>
                <w:ilvl w:val="0"/>
                <w:numId w:val="3"/>
              </w:numPr>
            </w:pPr>
            <w:r w:rsidRPr="002C5784">
              <w:t>Proyek Akhir (Capstone Project) dengan React dan Firebase API serta MockAPI</w:t>
            </w:r>
          </w:p>
          <w:p w14:paraId="0B706E00" w14:textId="77777777" w:rsidR="00D43874" w:rsidRDefault="00D43874" w:rsidP="00D43874">
            <w:pPr>
              <w:pStyle w:val="ListParagraph"/>
              <w:ind w:left="1080"/>
            </w:pPr>
            <w:r>
              <w:t>(Log harian 1 November 2022)</w:t>
            </w:r>
          </w:p>
          <w:p w14:paraId="67E3062A" w14:textId="737389FA" w:rsidR="00D43874" w:rsidRPr="002C5784" w:rsidRDefault="00D43874" w:rsidP="00D43874">
            <w:pPr>
              <w:pStyle w:val="ListParagraph"/>
              <w:ind w:left="1080"/>
            </w:pPr>
            <w:r>
              <w:t xml:space="preserve">(Link Log book : </w:t>
            </w:r>
            <w:hyperlink r:id="rId9" w:history="1">
              <w:r w:rsidR="00054761" w:rsidRPr="001B088E">
                <w:rPr>
                  <w:rStyle w:val="Hyperlink"/>
                </w:rPr>
                <w:t>https://bit.ly/3hZgp9Q</w:t>
              </w:r>
            </w:hyperlink>
            <w:r w:rsidR="00054761">
              <w:t xml:space="preserve"> </w:t>
            </w:r>
            <w:r>
              <w:t xml:space="preserve"> )</w:t>
            </w:r>
          </w:p>
          <w:p w14:paraId="49EAF9C0" w14:textId="77777777" w:rsidR="002C5784" w:rsidRDefault="002C5784" w:rsidP="002C5784">
            <w:pPr>
              <w:pStyle w:val="ListParagraph"/>
              <w:numPr>
                <w:ilvl w:val="0"/>
                <w:numId w:val="5"/>
              </w:numPr>
            </w:pPr>
            <w:r>
              <w:lastRenderedPageBreak/>
              <w:t>Pembuatan API untuk tampilan data artikel dan data produk (Node JS (local), MockAPI (deployed))</w:t>
            </w:r>
          </w:p>
          <w:p w14:paraId="567C2359" w14:textId="77777777" w:rsidR="002C5784" w:rsidRDefault="002C5784" w:rsidP="002C5784">
            <w:pPr>
              <w:pStyle w:val="ListParagraph"/>
              <w:numPr>
                <w:ilvl w:val="0"/>
                <w:numId w:val="5"/>
              </w:numPr>
            </w:pPr>
            <w:r>
              <w:t>Implementasi simulasi Gateway Payment dari Google Pay untuk simulasi pembayaran</w:t>
            </w:r>
          </w:p>
          <w:p w14:paraId="7364FD0C" w14:textId="77777777" w:rsidR="002C5784" w:rsidRDefault="002C5784" w:rsidP="002C5784">
            <w:pPr>
              <w:pStyle w:val="ListParagraph"/>
              <w:numPr>
                <w:ilvl w:val="0"/>
                <w:numId w:val="5"/>
              </w:numPr>
            </w:pPr>
            <w:r>
              <w:t>Implementasi Login dan Register menggunakan React Context dengan menggunakan Firebase Authentication</w:t>
            </w:r>
          </w:p>
          <w:p w14:paraId="0AE0C0CF" w14:textId="440B7B67" w:rsidR="002C5784" w:rsidRDefault="002C5784" w:rsidP="002C5784">
            <w:pPr>
              <w:pStyle w:val="ListParagraph"/>
              <w:numPr>
                <w:ilvl w:val="0"/>
                <w:numId w:val="5"/>
              </w:numPr>
            </w:pPr>
            <w:r>
              <w:t>Implementasi Protected Routes guna melindungi halaman utama dari akses tidak diizinkan dengan endpoint bawaan Firebase Authentication.</w:t>
            </w:r>
          </w:p>
          <w:p w14:paraId="0789FEC8" w14:textId="77777777" w:rsidR="002C5784" w:rsidRPr="002C5784" w:rsidRDefault="002C5784" w:rsidP="002C5784">
            <w:pPr>
              <w:pStyle w:val="ListParagraph"/>
              <w:ind w:left="1440"/>
            </w:pPr>
          </w:p>
          <w:p w14:paraId="041A2A43" w14:textId="5B6FEC5E" w:rsidR="002C5784" w:rsidRDefault="002C5784" w:rsidP="002C5784">
            <w:pPr>
              <w:pStyle w:val="ListParagraph"/>
              <w:numPr>
                <w:ilvl w:val="0"/>
                <w:numId w:val="3"/>
              </w:numPr>
              <w:spacing w:after="160" w:line="259" w:lineRule="auto"/>
            </w:pPr>
            <w:r>
              <w:t>Kelas Terakhir (Menjadi Front-End Developer Expert) dengan Webpack Environment dan implementasi PWA (Progressive Web Apps)</w:t>
            </w:r>
          </w:p>
          <w:p w14:paraId="7807073D" w14:textId="77777777" w:rsidR="00D43874" w:rsidRDefault="00D43874" w:rsidP="00D43874">
            <w:pPr>
              <w:pStyle w:val="ListParagraph"/>
              <w:ind w:left="1080"/>
            </w:pPr>
            <w:r>
              <w:t>(Log harian 2 November 2022)</w:t>
            </w:r>
          </w:p>
          <w:p w14:paraId="6FCBC9BB" w14:textId="7844F52A" w:rsidR="00D43874" w:rsidRDefault="00D43874" w:rsidP="00D43874">
            <w:pPr>
              <w:pStyle w:val="ListParagraph"/>
              <w:ind w:left="1080"/>
            </w:pPr>
            <w:r>
              <w:t xml:space="preserve">(Link Log book : </w:t>
            </w:r>
            <w:hyperlink r:id="rId10" w:history="1">
              <w:r w:rsidR="00054761" w:rsidRPr="001B088E">
                <w:rPr>
                  <w:rStyle w:val="Hyperlink"/>
                </w:rPr>
                <w:t>https://bit.ly/3PSNDnT</w:t>
              </w:r>
            </w:hyperlink>
            <w:r>
              <w:t xml:space="preserve"> )</w:t>
            </w:r>
          </w:p>
          <w:p w14:paraId="5F305A02" w14:textId="3376C265" w:rsidR="002C5784" w:rsidRDefault="00400642" w:rsidP="002C5784">
            <w:pPr>
              <w:pStyle w:val="ListParagraph"/>
              <w:numPr>
                <w:ilvl w:val="0"/>
                <w:numId w:val="9"/>
              </w:numPr>
              <w:spacing w:after="160" w:line="259" w:lineRule="auto"/>
            </w:pPr>
            <w:r>
              <w:t>Produksi dimulai dengan menampilkan seluruh data restoran pada API katalog restoran yang disediakan modul platform Dicoding</w:t>
            </w:r>
          </w:p>
          <w:p w14:paraId="1BC066DC" w14:textId="56A57DF9" w:rsidR="002C5784" w:rsidRDefault="00400642" w:rsidP="002C5784">
            <w:pPr>
              <w:pStyle w:val="ListParagraph"/>
              <w:numPr>
                <w:ilvl w:val="0"/>
                <w:numId w:val="9"/>
              </w:numPr>
              <w:spacing w:after="160" w:line="259" w:lineRule="auto"/>
            </w:pPr>
            <w:r>
              <w:t>Data restoran ditampilkan di halaman utama dan harus memuat seluruh data penting yang diberikan API.</w:t>
            </w:r>
          </w:p>
          <w:p w14:paraId="16113A73" w14:textId="448C52DE" w:rsidR="002C5784" w:rsidRDefault="00400642" w:rsidP="002C5784">
            <w:pPr>
              <w:pStyle w:val="ListParagraph"/>
              <w:numPr>
                <w:ilvl w:val="0"/>
                <w:numId w:val="9"/>
              </w:numPr>
              <w:spacing w:after="160" w:line="259" w:lineRule="auto"/>
            </w:pPr>
            <w:r>
              <w:t>Tampilan restoran harus responsif di seluruh ukuran layar perangkat apapun.</w:t>
            </w:r>
          </w:p>
          <w:p w14:paraId="47A05076" w14:textId="6318A8F3" w:rsidR="00400642" w:rsidRDefault="00400642" w:rsidP="002C5784">
            <w:pPr>
              <w:pStyle w:val="ListParagraph"/>
              <w:numPr>
                <w:ilvl w:val="0"/>
                <w:numId w:val="9"/>
              </w:numPr>
              <w:spacing w:after="160" w:line="259" w:lineRule="auto"/>
            </w:pPr>
            <w:r>
              <w:t>Routing halaman dilakukan pada file routes.js (terdapat pada source code)</w:t>
            </w:r>
          </w:p>
          <w:p w14:paraId="44166EE2" w14:textId="6DAB5B96" w:rsidR="00400642" w:rsidRDefault="00400642" w:rsidP="002C5784">
            <w:pPr>
              <w:pStyle w:val="ListParagraph"/>
              <w:numPr>
                <w:ilvl w:val="0"/>
                <w:numId w:val="9"/>
              </w:numPr>
              <w:spacing w:after="160" w:line="259" w:lineRule="auto"/>
            </w:pPr>
            <w:r>
              <w:t>Routing dilakukan manual karena menggunakan environment Webpack.</w:t>
            </w:r>
          </w:p>
          <w:p w14:paraId="61E58D40" w14:textId="56080374" w:rsidR="00400642" w:rsidRDefault="00400642" w:rsidP="002C5784">
            <w:pPr>
              <w:pStyle w:val="ListParagraph"/>
              <w:numPr>
                <w:ilvl w:val="0"/>
                <w:numId w:val="9"/>
              </w:numPr>
              <w:spacing w:after="160" w:line="259" w:lineRule="auto"/>
            </w:pPr>
            <w:r>
              <w:t>Membuat halaman baru untuk menampilkan data restoran yang difavoritkan.</w:t>
            </w:r>
          </w:p>
          <w:p w14:paraId="0C7960EB" w14:textId="092FA160" w:rsidR="00400642" w:rsidRDefault="00400642" w:rsidP="002C5784">
            <w:pPr>
              <w:pStyle w:val="ListParagraph"/>
              <w:numPr>
                <w:ilvl w:val="0"/>
                <w:numId w:val="9"/>
              </w:numPr>
              <w:spacing w:after="160" w:line="259" w:lineRule="auto"/>
            </w:pPr>
            <w:r>
              <w:t xml:space="preserve">Membuat halaman baru untuk menampilkan data detail dari sebuah </w:t>
            </w:r>
            <w:r>
              <w:lastRenderedPageBreak/>
              <w:t>restoran, data bersumber dari API yang sama.</w:t>
            </w:r>
          </w:p>
          <w:p w14:paraId="034EA317" w14:textId="79536A92" w:rsidR="00400642" w:rsidRDefault="00400642" w:rsidP="002C5784">
            <w:pPr>
              <w:pStyle w:val="ListParagraph"/>
              <w:numPr>
                <w:ilvl w:val="0"/>
                <w:numId w:val="9"/>
              </w:numPr>
              <w:spacing w:after="160" w:line="259" w:lineRule="auto"/>
            </w:pPr>
            <w:r>
              <w:t>Setiap komponen dibuat menggunakan template yang dibuat pada file template-creator.js (terdapat pada source code)</w:t>
            </w:r>
          </w:p>
          <w:p w14:paraId="102C589B" w14:textId="3AB6C70D" w:rsidR="00400642" w:rsidRDefault="00AD0C07" w:rsidP="002C5784">
            <w:pPr>
              <w:pStyle w:val="ListParagraph"/>
              <w:numPr>
                <w:ilvl w:val="0"/>
                <w:numId w:val="9"/>
              </w:numPr>
              <w:spacing w:after="160" w:line="259" w:lineRule="auto"/>
            </w:pPr>
            <w:r>
              <w:t>Setelah selesai proses desain dan implementasi API, dilakukan proses pemasangan Service Worker dan Cache Helper.</w:t>
            </w:r>
          </w:p>
          <w:p w14:paraId="22736332" w14:textId="66BE4E1C" w:rsidR="00AD0C07" w:rsidRDefault="00AD0C07" w:rsidP="002C5784">
            <w:pPr>
              <w:pStyle w:val="ListParagraph"/>
              <w:numPr>
                <w:ilvl w:val="0"/>
                <w:numId w:val="9"/>
              </w:numPr>
              <w:spacing w:after="160" w:line="259" w:lineRule="auto"/>
            </w:pPr>
            <w:r>
              <w:t>Service Worker dan Cache Helper berguna untuk membuat aplikasi menjadi PWA (Progressive Web Apps)</w:t>
            </w:r>
          </w:p>
          <w:p w14:paraId="2DC7689B" w14:textId="53E61BC2" w:rsidR="00AD0C07" w:rsidRDefault="00AD0C07" w:rsidP="002C5784">
            <w:pPr>
              <w:pStyle w:val="ListParagraph"/>
              <w:numPr>
                <w:ilvl w:val="0"/>
                <w:numId w:val="9"/>
              </w:numPr>
              <w:spacing w:after="160" w:line="259" w:lineRule="auto"/>
            </w:pPr>
            <w:r>
              <w:t>Setelahnya aplikasi web ini dapat diinstal pada perangkat komputer dan smartphone sebagai aplikasi (tetap sebagai PWA, bukan aplikasi native).</w:t>
            </w:r>
          </w:p>
          <w:p w14:paraId="5A7B7B2F" w14:textId="523EE359" w:rsidR="00AD0C07" w:rsidRDefault="00AD0C07" w:rsidP="002C5784">
            <w:pPr>
              <w:pStyle w:val="ListParagraph"/>
              <w:numPr>
                <w:ilvl w:val="0"/>
                <w:numId w:val="9"/>
              </w:numPr>
              <w:spacing w:after="160" w:line="259" w:lineRule="auto"/>
            </w:pPr>
            <w:r>
              <w:t>Selanjutnya dipasangkan pula bundle optimizer, bundle analyzer, image compressor, image responsive yang kesemuanya merupakan npm modules pada file konfigurasi Webpack.</w:t>
            </w:r>
          </w:p>
          <w:p w14:paraId="07D1E9FC" w14:textId="5FA78F46" w:rsidR="002C5784" w:rsidRDefault="00AD0C07" w:rsidP="009120D5">
            <w:pPr>
              <w:pStyle w:val="ListParagraph"/>
              <w:numPr>
                <w:ilvl w:val="0"/>
                <w:numId w:val="9"/>
              </w:numPr>
              <w:spacing w:after="160" w:line="259" w:lineRule="auto"/>
            </w:pPr>
            <w:r>
              <w:t>Terakhir, persiapan untuk melakukan testing fitur.</w:t>
            </w:r>
          </w:p>
          <w:p w14:paraId="3A305668" w14:textId="77777777" w:rsidR="009120D5" w:rsidRPr="002C5784" w:rsidRDefault="009120D5" w:rsidP="009120D5">
            <w:pPr>
              <w:pStyle w:val="ListParagraph"/>
              <w:spacing w:after="160" w:line="259" w:lineRule="auto"/>
              <w:ind w:left="1440"/>
            </w:pPr>
          </w:p>
          <w:p w14:paraId="6B74FFC9" w14:textId="77777777" w:rsidR="002C5784" w:rsidRDefault="002C5784" w:rsidP="00632BB1">
            <w:pPr>
              <w:pStyle w:val="ListParagraph"/>
              <w:numPr>
                <w:ilvl w:val="0"/>
                <w:numId w:val="2"/>
              </w:numPr>
              <w:rPr>
                <w:b/>
                <w:bCs/>
              </w:rPr>
            </w:pPr>
            <w:r>
              <w:rPr>
                <w:b/>
                <w:bCs/>
              </w:rPr>
              <w:t>Deployment</w:t>
            </w:r>
          </w:p>
          <w:p w14:paraId="0AEF4BF9" w14:textId="6E241A2E" w:rsidR="002C5784" w:rsidRDefault="002C5784" w:rsidP="002C5784">
            <w:pPr>
              <w:pStyle w:val="ListParagraph"/>
              <w:numPr>
                <w:ilvl w:val="0"/>
                <w:numId w:val="3"/>
              </w:numPr>
              <w:spacing w:after="160" w:line="259" w:lineRule="auto"/>
            </w:pPr>
            <w:r w:rsidRPr="002C5784">
              <w:t>Proyek Akhir (Capstone Project) dengan React dan Firebase API serta MockAPI</w:t>
            </w:r>
          </w:p>
          <w:p w14:paraId="6B761011" w14:textId="54133AA5" w:rsidR="00BC341D" w:rsidRDefault="00BC341D" w:rsidP="00BC341D">
            <w:pPr>
              <w:pStyle w:val="ListParagraph"/>
              <w:ind w:left="1080"/>
            </w:pPr>
            <w:r>
              <w:t>(Log harian 9 Desember 2022)</w:t>
            </w:r>
          </w:p>
          <w:p w14:paraId="7A0D4DFE" w14:textId="1008D41C" w:rsidR="00BC341D" w:rsidRDefault="00BC341D" w:rsidP="00BC341D">
            <w:pPr>
              <w:pStyle w:val="ListParagraph"/>
              <w:ind w:left="1080"/>
            </w:pPr>
            <w:r>
              <w:t>(Link Log book :</w:t>
            </w:r>
            <w:r w:rsidR="00E144EC">
              <w:t xml:space="preserve"> </w:t>
            </w:r>
            <w:hyperlink r:id="rId11" w:history="1">
              <w:r w:rsidR="00E144EC" w:rsidRPr="001B088E">
                <w:rPr>
                  <w:rStyle w:val="Hyperlink"/>
                </w:rPr>
                <w:t>https://bit.ly/3Vq5Pqh</w:t>
              </w:r>
            </w:hyperlink>
            <w:r w:rsidR="00E144EC">
              <w:t xml:space="preserve"> </w:t>
            </w:r>
            <w:r>
              <w:t xml:space="preserve">  )</w:t>
            </w:r>
          </w:p>
          <w:p w14:paraId="53AA748C" w14:textId="79AE3670" w:rsidR="00416424" w:rsidRDefault="00416424" w:rsidP="00416424">
            <w:pPr>
              <w:pStyle w:val="ListParagraph"/>
              <w:numPr>
                <w:ilvl w:val="0"/>
                <w:numId w:val="12"/>
              </w:numPr>
            </w:pPr>
            <w:r>
              <w:t>Melakukan build aplikasi final dan deployment pada layanan web hosting Vercel.</w:t>
            </w:r>
          </w:p>
          <w:p w14:paraId="162F31DA" w14:textId="104FE5A3" w:rsidR="002C5784" w:rsidRDefault="00416424" w:rsidP="00416424">
            <w:pPr>
              <w:pStyle w:val="ListParagraph"/>
              <w:numPr>
                <w:ilvl w:val="0"/>
                <w:numId w:val="12"/>
              </w:numPr>
            </w:pPr>
            <w:r>
              <w:t xml:space="preserve">Aplikasi di deploy di : </w:t>
            </w:r>
            <w:hyperlink r:id="rId12" w:history="1">
              <w:r w:rsidRPr="007D7440">
                <w:rPr>
                  <w:rStyle w:val="Hyperlink"/>
                </w:rPr>
                <w:t>https://herbal-in.vercel.app/</w:t>
              </w:r>
            </w:hyperlink>
            <w:r>
              <w:t xml:space="preserve"> </w:t>
            </w:r>
            <w:r w:rsidR="005D618D">
              <w:t>(Herbal.in)</w:t>
            </w:r>
          </w:p>
          <w:p w14:paraId="642961F3" w14:textId="4C027CB2" w:rsidR="00400642" w:rsidRDefault="00400642" w:rsidP="00416424">
            <w:pPr>
              <w:pStyle w:val="ListParagraph"/>
              <w:numPr>
                <w:ilvl w:val="0"/>
                <w:numId w:val="12"/>
              </w:numPr>
            </w:pPr>
            <w:r>
              <w:t xml:space="preserve">Repositori GitHub : </w:t>
            </w:r>
            <w:hyperlink r:id="rId13" w:history="1">
              <w:r w:rsidRPr="007D7440">
                <w:rPr>
                  <w:rStyle w:val="Hyperlink"/>
                </w:rPr>
                <w:t>https://github.com/arifian853/Herbal.in</w:t>
              </w:r>
            </w:hyperlink>
            <w:r>
              <w:t xml:space="preserve"> </w:t>
            </w:r>
            <w:r w:rsidR="00AD0C07">
              <w:t>(Source code)</w:t>
            </w:r>
          </w:p>
          <w:p w14:paraId="5EC3F337" w14:textId="77777777" w:rsidR="00416424" w:rsidRDefault="00416424" w:rsidP="00416424">
            <w:pPr>
              <w:ind w:left="1080"/>
            </w:pPr>
          </w:p>
          <w:p w14:paraId="0F8B12EA" w14:textId="3D0EADFA" w:rsidR="002C5784" w:rsidRDefault="002C5784" w:rsidP="002C5784">
            <w:pPr>
              <w:pStyle w:val="ListParagraph"/>
              <w:numPr>
                <w:ilvl w:val="0"/>
                <w:numId w:val="3"/>
              </w:numPr>
              <w:spacing w:after="160" w:line="259" w:lineRule="auto"/>
            </w:pPr>
            <w:r>
              <w:t>Kelas Terakhir (Menjadi Front-End Developer Expert) dengan Webpack Environment dan implementasi PWA (Progressive Web Apps)</w:t>
            </w:r>
          </w:p>
          <w:p w14:paraId="4ED52B38" w14:textId="7833B6F2" w:rsidR="00BC341D" w:rsidRDefault="00BC341D" w:rsidP="00BC341D">
            <w:pPr>
              <w:pStyle w:val="ListParagraph"/>
              <w:ind w:left="1080"/>
            </w:pPr>
            <w:r>
              <w:t xml:space="preserve">(Log harian </w:t>
            </w:r>
            <w:r w:rsidR="000D4883">
              <w:t>23</w:t>
            </w:r>
            <w:r>
              <w:t xml:space="preserve"> Desember 2022)</w:t>
            </w:r>
          </w:p>
          <w:p w14:paraId="7735323C" w14:textId="225DC82E" w:rsidR="00BC341D" w:rsidRDefault="00BC341D" w:rsidP="00AD0C07">
            <w:pPr>
              <w:pStyle w:val="ListParagraph"/>
              <w:ind w:left="1080"/>
            </w:pPr>
            <w:r>
              <w:t xml:space="preserve">(Link Log book : </w:t>
            </w:r>
            <w:hyperlink r:id="rId14" w:history="1">
              <w:r w:rsidR="00E144EC" w:rsidRPr="001B088E">
                <w:rPr>
                  <w:rStyle w:val="Hyperlink"/>
                </w:rPr>
                <w:t>https://bit.ly/3WrqM5l</w:t>
              </w:r>
            </w:hyperlink>
            <w:r w:rsidR="00E144EC">
              <w:t xml:space="preserve"> </w:t>
            </w:r>
            <w:r>
              <w:t>)</w:t>
            </w:r>
          </w:p>
          <w:p w14:paraId="135F63F6" w14:textId="2BB5B8DB" w:rsidR="002C5784" w:rsidRDefault="00AD0C07" w:rsidP="002C5784">
            <w:pPr>
              <w:pStyle w:val="ListParagraph"/>
              <w:numPr>
                <w:ilvl w:val="0"/>
                <w:numId w:val="13"/>
              </w:numPr>
              <w:spacing w:after="160" w:line="259" w:lineRule="auto"/>
            </w:pPr>
            <w:r>
              <w:t>Melakukan build aplikasi final dan deployment pada layanan web hosting Netlify.</w:t>
            </w:r>
          </w:p>
          <w:p w14:paraId="746D9B1C" w14:textId="58DCAB58" w:rsidR="002C5784" w:rsidRDefault="00AD0C07" w:rsidP="002C5784">
            <w:pPr>
              <w:pStyle w:val="ListParagraph"/>
              <w:numPr>
                <w:ilvl w:val="0"/>
                <w:numId w:val="13"/>
              </w:numPr>
              <w:spacing w:after="160" w:line="259" w:lineRule="auto"/>
            </w:pPr>
            <w:r>
              <w:t xml:space="preserve">Aplikasi di deploy di : </w:t>
            </w:r>
            <w:hyperlink r:id="rId15" w:history="1">
              <w:r w:rsidRPr="007D7440">
                <w:rPr>
                  <w:rStyle w:val="Hyperlink"/>
                </w:rPr>
                <w:t>https://makancuy-finals.netlify.app/</w:t>
              </w:r>
            </w:hyperlink>
            <w:r>
              <w:t xml:space="preserve"> (MakanCuy App)</w:t>
            </w:r>
          </w:p>
          <w:p w14:paraId="4B7CC0F8" w14:textId="22CDAD44" w:rsidR="002C5784" w:rsidRDefault="00AD0C07" w:rsidP="00AD0C07">
            <w:pPr>
              <w:pStyle w:val="ListParagraph"/>
              <w:numPr>
                <w:ilvl w:val="0"/>
                <w:numId w:val="13"/>
              </w:numPr>
              <w:spacing w:after="160" w:line="259" w:lineRule="auto"/>
            </w:pPr>
            <w:r>
              <w:t xml:space="preserve">Repositori GitHub : </w:t>
            </w:r>
            <w:hyperlink r:id="rId16" w:history="1">
              <w:r w:rsidRPr="007D7440">
                <w:rPr>
                  <w:rStyle w:val="Hyperlink"/>
                </w:rPr>
                <w:t>https://github.com/arifian853/pwa-restaurant-catalog</w:t>
              </w:r>
            </w:hyperlink>
            <w:r>
              <w:t xml:space="preserve"> </w:t>
            </w:r>
            <w:r w:rsidR="00E71819">
              <w:t>(Source code)</w:t>
            </w:r>
          </w:p>
          <w:p w14:paraId="7407E3DF" w14:textId="6181CC05" w:rsidR="002C5784" w:rsidRPr="002C5784" w:rsidRDefault="002C5784" w:rsidP="002C5784"/>
        </w:tc>
        <w:tc>
          <w:tcPr>
            <w:tcW w:w="2581" w:type="dxa"/>
          </w:tcPr>
          <w:p w14:paraId="6DBDCA62" w14:textId="77777777" w:rsidR="0094082D" w:rsidRDefault="0094082D" w:rsidP="00951747"/>
        </w:tc>
        <w:tc>
          <w:tcPr>
            <w:tcW w:w="2346" w:type="dxa"/>
            <w:gridSpan w:val="2"/>
          </w:tcPr>
          <w:p w14:paraId="250A12DB" w14:textId="77777777" w:rsidR="0094082D" w:rsidRDefault="0094082D" w:rsidP="00951747"/>
        </w:tc>
      </w:tr>
      <w:tr w:rsidR="006C6248" w14:paraId="739C556D" w14:textId="77777777" w:rsidTr="006C6248">
        <w:tc>
          <w:tcPr>
            <w:tcW w:w="793" w:type="dxa"/>
          </w:tcPr>
          <w:p w14:paraId="307047F5" w14:textId="77777777" w:rsidR="0094082D" w:rsidRDefault="0094082D" w:rsidP="00951747">
            <w:pPr>
              <w:jc w:val="center"/>
            </w:pPr>
            <w:r>
              <w:lastRenderedPageBreak/>
              <w:t>3</w:t>
            </w:r>
          </w:p>
          <w:p w14:paraId="5E85515A" w14:textId="77777777" w:rsidR="0094082D" w:rsidRDefault="0094082D" w:rsidP="00951747">
            <w:pPr>
              <w:jc w:val="center"/>
            </w:pPr>
          </w:p>
          <w:p w14:paraId="3B8ED13F" w14:textId="77777777" w:rsidR="0094082D" w:rsidRDefault="0094082D" w:rsidP="00951747">
            <w:pPr>
              <w:jc w:val="center"/>
            </w:pPr>
          </w:p>
          <w:p w14:paraId="70FE38C6" w14:textId="77777777" w:rsidR="0094082D" w:rsidRDefault="0094082D" w:rsidP="00951747">
            <w:pPr>
              <w:jc w:val="center"/>
            </w:pPr>
          </w:p>
          <w:p w14:paraId="63D4EA6E" w14:textId="77777777" w:rsidR="0094082D" w:rsidRDefault="0094082D" w:rsidP="00951747">
            <w:pPr>
              <w:jc w:val="center"/>
            </w:pPr>
          </w:p>
          <w:p w14:paraId="7A326A61" w14:textId="77777777" w:rsidR="0094082D" w:rsidRDefault="0094082D" w:rsidP="00951747">
            <w:pPr>
              <w:jc w:val="center"/>
            </w:pPr>
          </w:p>
          <w:p w14:paraId="7B280512" w14:textId="77777777" w:rsidR="0094082D" w:rsidRDefault="0094082D" w:rsidP="00951747">
            <w:pPr>
              <w:jc w:val="center"/>
            </w:pPr>
          </w:p>
          <w:p w14:paraId="49576ADD" w14:textId="77777777" w:rsidR="0094082D" w:rsidRDefault="0094082D" w:rsidP="00951747">
            <w:pPr>
              <w:jc w:val="center"/>
            </w:pPr>
          </w:p>
        </w:tc>
        <w:tc>
          <w:tcPr>
            <w:tcW w:w="1403" w:type="dxa"/>
          </w:tcPr>
          <w:p w14:paraId="383D90DD" w14:textId="77777777" w:rsidR="005555D8" w:rsidRDefault="005555D8" w:rsidP="005555D8">
            <w:r>
              <w:t>SUB CPMK-C3</w:t>
            </w:r>
          </w:p>
          <w:p w14:paraId="39AB8CB5" w14:textId="2CEB3EFD" w:rsidR="0094082D" w:rsidRDefault="005555D8" w:rsidP="005555D8">
            <w:r>
              <w:t>(No 13)</w:t>
            </w:r>
          </w:p>
        </w:tc>
        <w:tc>
          <w:tcPr>
            <w:tcW w:w="2010" w:type="dxa"/>
          </w:tcPr>
          <w:p w14:paraId="6C3FCC21" w14:textId="77777777" w:rsidR="005555D8" w:rsidRDefault="005555D8" w:rsidP="005555D8">
            <w:r>
              <w:t>Mahasiswa mampu</w:t>
            </w:r>
          </w:p>
          <w:p w14:paraId="6686FE87" w14:textId="77777777" w:rsidR="005555D8" w:rsidRDefault="005555D8" w:rsidP="005555D8">
            <w:r>
              <w:t>menjelaskan teknik</w:t>
            </w:r>
          </w:p>
          <w:p w14:paraId="63DF7AA6" w14:textId="77777777" w:rsidR="005555D8" w:rsidRDefault="005555D8" w:rsidP="005555D8">
            <w:r>
              <w:t>pengujian perangkat</w:t>
            </w:r>
          </w:p>
          <w:p w14:paraId="0541CF3A" w14:textId="0F712AF1" w:rsidR="0094082D" w:rsidRDefault="005555D8" w:rsidP="005555D8">
            <w:r>
              <w:t>lunak</w:t>
            </w:r>
          </w:p>
        </w:tc>
        <w:tc>
          <w:tcPr>
            <w:tcW w:w="5257" w:type="dxa"/>
          </w:tcPr>
          <w:p w14:paraId="6B6FB5C9" w14:textId="132421DE" w:rsidR="009120D5" w:rsidRDefault="009120D5" w:rsidP="009120D5">
            <w:pPr>
              <w:pStyle w:val="ListParagraph"/>
              <w:numPr>
                <w:ilvl w:val="0"/>
                <w:numId w:val="16"/>
              </w:numPr>
              <w:spacing w:after="160" w:line="259" w:lineRule="auto"/>
              <w:rPr>
                <w:b/>
                <w:bCs/>
              </w:rPr>
            </w:pPr>
            <w:r>
              <w:rPr>
                <w:b/>
                <w:bCs/>
              </w:rPr>
              <w:t>Testing</w:t>
            </w:r>
          </w:p>
          <w:p w14:paraId="379DD056" w14:textId="77777777" w:rsidR="009120D5" w:rsidRDefault="009120D5" w:rsidP="009120D5">
            <w:pPr>
              <w:pStyle w:val="ListParagraph"/>
              <w:numPr>
                <w:ilvl w:val="0"/>
                <w:numId w:val="3"/>
              </w:numPr>
              <w:spacing w:after="160" w:line="259" w:lineRule="auto"/>
            </w:pPr>
            <w:r w:rsidRPr="002C5784">
              <w:t>Proyek Akhir (Capstone Project) dengan React dan Firebase API serta MockAPI</w:t>
            </w:r>
          </w:p>
          <w:p w14:paraId="3C4E57DF" w14:textId="77777777" w:rsidR="009120D5" w:rsidRDefault="009120D5" w:rsidP="009120D5">
            <w:pPr>
              <w:pStyle w:val="ListParagraph"/>
              <w:ind w:left="1080"/>
            </w:pPr>
            <w:r>
              <w:t>(Log harian 1 November 2022)</w:t>
            </w:r>
          </w:p>
          <w:p w14:paraId="248DDDAE" w14:textId="2E9E8A00" w:rsidR="009120D5" w:rsidRDefault="009120D5" w:rsidP="009120D5">
            <w:pPr>
              <w:pStyle w:val="ListParagraph"/>
              <w:ind w:left="1080"/>
            </w:pPr>
            <w:r>
              <w:t>(Link Log book :</w:t>
            </w:r>
            <w:r w:rsidR="00054761">
              <w:t xml:space="preserve"> </w:t>
            </w:r>
            <w:hyperlink r:id="rId17" w:history="1">
              <w:r w:rsidR="00054761" w:rsidRPr="001B088E">
                <w:rPr>
                  <w:rStyle w:val="Hyperlink"/>
                </w:rPr>
                <w:t>https://bit.ly/3hZgp9Q</w:t>
              </w:r>
            </w:hyperlink>
            <w:r>
              <w:t xml:space="preserve">  )</w:t>
            </w:r>
          </w:p>
          <w:p w14:paraId="717E239D" w14:textId="77777777" w:rsidR="009120D5" w:rsidRDefault="009120D5" w:rsidP="009120D5">
            <w:pPr>
              <w:pStyle w:val="ListParagraph"/>
              <w:numPr>
                <w:ilvl w:val="0"/>
                <w:numId w:val="14"/>
              </w:numPr>
              <w:spacing w:after="160" w:line="259" w:lineRule="auto"/>
            </w:pPr>
            <w:r>
              <w:t>Melakukan code review mandiri bersama dengan teman satu kelompok Capstone Project</w:t>
            </w:r>
          </w:p>
          <w:p w14:paraId="0F294236" w14:textId="77777777" w:rsidR="009120D5" w:rsidRDefault="009120D5" w:rsidP="009120D5">
            <w:pPr>
              <w:pStyle w:val="ListParagraph"/>
              <w:numPr>
                <w:ilvl w:val="0"/>
                <w:numId w:val="14"/>
              </w:numPr>
              <w:spacing w:after="160" w:line="259" w:lineRule="auto"/>
            </w:pPr>
            <w:r>
              <w:t>Melakukan perbaikan kode dan juga proses pembuatan responsifitas website.</w:t>
            </w:r>
          </w:p>
          <w:p w14:paraId="3CDDD4FA" w14:textId="77777777" w:rsidR="009120D5" w:rsidRDefault="009120D5" w:rsidP="009120D5">
            <w:pPr>
              <w:pStyle w:val="ListParagraph"/>
              <w:numPr>
                <w:ilvl w:val="0"/>
                <w:numId w:val="14"/>
              </w:numPr>
              <w:spacing w:after="160" w:line="259" w:lineRule="auto"/>
            </w:pPr>
            <w:r>
              <w:t>Melakukan finalisasi dan persiapan build dan deploy.</w:t>
            </w:r>
          </w:p>
          <w:p w14:paraId="25405FFA" w14:textId="77777777" w:rsidR="009120D5" w:rsidRDefault="009120D5" w:rsidP="009120D5">
            <w:pPr>
              <w:pStyle w:val="ListParagraph"/>
              <w:ind w:left="1440"/>
            </w:pPr>
          </w:p>
          <w:p w14:paraId="31AEB58A" w14:textId="77777777" w:rsidR="009120D5" w:rsidRDefault="009120D5" w:rsidP="009120D5">
            <w:pPr>
              <w:pStyle w:val="ListParagraph"/>
              <w:numPr>
                <w:ilvl w:val="0"/>
                <w:numId w:val="3"/>
              </w:numPr>
              <w:spacing w:after="160" w:line="259" w:lineRule="auto"/>
            </w:pPr>
            <w:r>
              <w:t>Kelas Terakhir (Menjadi Front-End Developer Expert) dengan Webpack Environment dan implementasi PWA (Progressive Web Apps)</w:t>
            </w:r>
          </w:p>
          <w:p w14:paraId="1677400F" w14:textId="77777777" w:rsidR="009120D5" w:rsidRDefault="009120D5" w:rsidP="009120D5">
            <w:pPr>
              <w:pStyle w:val="ListParagraph"/>
              <w:ind w:left="1080"/>
            </w:pPr>
            <w:r>
              <w:t>(Log harian 2 November 2022)</w:t>
            </w:r>
          </w:p>
          <w:p w14:paraId="16687464" w14:textId="6D1D8115" w:rsidR="009120D5" w:rsidRDefault="009120D5" w:rsidP="00F958BA">
            <w:pPr>
              <w:pStyle w:val="ListParagraph"/>
              <w:ind w:left="1080"/>
            </w:pPr>
            <w:r>
              <w:t xml:space="preserve">(Link Log book :  </w:t>
            </w:r>
            <w:hyperlink r:id="rId18" w:history="1">
              <w:r w:rsidR="00054761" w:rsidRPr="001B088E">
                <w:rPr>
                  <w:rStyle w:val="Hyperlink"/>
                </w:rPr>
                <w:t>https://bit.ly/3PSNDnT</w:t>
              </w:r>
            </w:hyperlink>
            <w:r w:rsidR="00054761">
              <w:t xml:space="preserve"> </w:t>
            </w:r>
            <w:r>
              <w:t>)</w:t>
            </w:r>
          </w:p>
          <w:p w14:paraId="4045E87C" w14:textId="77777777" w:rsidR="009120D5" w:rsidRDefault="009120D5" w:rsidP="009120D5">
            <w:pPr>
              <w:pStyle w:val="ListParagraph"/>
              <w:numPr>
                <w:ilvl w:val="0"/>
                <w:numId w:val="11"/>
              </w:numPr>
              <w:spacing w:after="160" w:line="259" w:lineRule="auto"/>
            </w:pPr>
            <w:r>
              <w:lastRenderedPageBreak/>
              <w:t>Testing dilakukan dengan 2 teknik yaitu Integration Test menggunakan npm modules bernama Karma dan menggunakan e2e (end to end) testing menggunakan npm modules bernama Codecept yang menggunakan mode Puppeteer.</w:t>
            </w:r>
          </w:p>
          <w:p w14:paraId="54F4B3D0" w14:textId="77777777" w:rsidR="009120D5" w:rsidRDefault="009120D5" w:rsidP="009120D5">
            <w:pPr>
              <w:pStyle w:val="ListParagraph"/>
              <w:numPr>
                <w:ilvl w:val="0"/>
                <w:numId w:val="11"/>
              </w:numPr>
              <w:spacing w:after="160" w:line="259" w:lineRule="auto"/>
            </w:pPr>
            <w:r>
              <w:t>Integration test melakukan tes untuk melakukan like dan unlike sebuah restoran menggunakan file spec dengan didalamnya terdapat perintah describe dan it, dijalankan menggunakan module Karma.</w:t>
            </w:r>
          </w:p>
          <w:p w14:paraId="4AA31970" w14:textId="77777777" w:rsidR="009120D5" w:rsidRDefault="009120D5" w:rsidP="009120D5">
            <w:pPr>
              <w:pStyle w:val="ListParagraph"/>
              <w:numPr>
                <w:ilvl w:val="0"/>
                <w:numId w:val="11"/>
              </w:numPr>
              <w:spacing w:after="160" w:line="259" w:lineRule="auto"/>
            </w:pPr>
            <w:r>
              <w:t>End to End test melakukan tes untuk melakukan like dan unlike sebuah restoran menggunakan file spec khusus dengan didalamnya terdapat perintah Scenario dan dijalankan menggunakan module Codecept.</w:t>
            </w:r>
          </w:p>
          <w:p w14:paraId="48B7A4E2" w14:textId="2E436106" w:rsidR="008E4184" w:rsidRDefault="008E4184" w:rsidP="005555D8">
            <w:pPr>
              <w:spacing w:before="150" w:after="150" w:line="360" w:lineRule="auto"/>
              <w:jc w:val="both"/>
              <w:outlineLvl w:val="3"/>
            </w:pPr>
          </w:p>
        </w:tc>
        <w:tc>
          <w:tcPr>
            <w:tcW w:w="2581" w:type="dxa"/>
          </w:tcPr>
          <w:p w14:paraId="483D5083" w14:textId="77777777" w:rsidR="0094082D" w:rsidRDefault="0094082D" w:rsidP="00951747"/>
        </w:tc>
        <w:tc>
          <w:tcPr>
            <w:tcW w:w="2346" w:type="dxa"/>
            <w:gridSpan w:val="2"/>
          </w:tcPr>
          <w:p w14:paraId="73468655" w14:textId="77777777" w:rsidR="0094082D" w:rsidRDefault="0094082D" w:rsidP="00951747"/>
        </w:tc>
      </w:tr>
      <w:tr w:rsidR="0094082D" w14:paraId="766B8361" w14:textId="77777777" w:rsidTr="006C6248">
        <w:trPr>
          <w:trHeight w:val="800"/>
        </w:trPr>
        <w:tc>
          <w:tcPr>
            <w:tcW w:w="9463" w:type="dxa"/>
            <w:gridSpan w:val="4"/>
            <w:shd w:val="clear" w:color="auto" w:fill="E7E6E6" w:themeFill="background2"/>
            <w:vAlign w:val="center"/>
          </w:tcPr>
          <w:p w14:paraId="12011587" w14:textId="77777777" w:rsidR="0094082D" w:rsidRPr="00BE1B3A" w:rsidRDefault="0094082D" w:rsidP="00054761">
            <w:pPr>
              <w:jc w:val="right"/>
              <w:rPr>
                <w:b/>
                <w:bCs/>
              </w:rPr>
            </w:pPr>
            <w:r w:rsidRPr="00BE1B3A">
              <w:rPr>
                <w:b/>
                <w:bCs/>
                <w:sz w:val="28"/>
                <w:szCs w:val="28"/>
              </w:rPr>
              <w:t>Rerata Grade</w:t>
            </w:r>
          </w:p>
        </w:tc>
        <w:tc>
          <w:tcPr>
            <w:tcW w:w="2581" w:type="dxa"/>
          </w:tcPr>
          <w:p w14:paraId="4EA397AF" w14:textId="77777777" w:rsidR="0094082D" w:rsidRDefault="0094082D" w:rsidP="00951747"/>
        </w:tc>
        <w:tc>
          <w:tcPr>
            <w:tcW w:w="2346" w:type="dxa"/>
            <w:gridSpan w:val="2"/>
          </w:tcPr>
          <w:p w14:paraId="74FF04E4" w14:textId="77777777" w:rsidR="0094082D" w:rsidRDefault="0094082D" w:rsidP="00951747"/>
        </w:tc>
      </w:tr>
      <w:tr w:rsidR="0094082D" w14:paraId="06FECFB4" w14:textId="77777777" w:rsidTr="006C6248">
        <w:tc>
          <w:tcPr>
            <w:tcW w:w="2196" w:type="dxa"/>
            <w:gridSpan w:val="2"/>
            <w:tcBorders>
              <w:right w:val="nil"/>
            </w:tcBorders>
          </w:tcPr>
          <w:p w14:paraId="159C1774" w14:textId="77777777" w:rsidR="0094082D" w:rsidRDefault="0094082D" w:rsidP="00951747"/>
          <w:p w14:paraId="203C7052" w14:textId="77777777" w:rsidR="0094082D" w:rsidRDefault="0094082D" w:rsidP="00951747">
            <w:pPr>
              <w:jc w:val="center"/>
            </w:pPr>
            <w:r>
              <w:t>Gugus Mutu</w:t>
            </w:r>
          </w:p>
          <w:p w14:paraId="49ADAF96" w14:textId="77777777" w:rsidR="0094082D" w:rsidRDefault="0094082D" w:rsidP="00951747">
            <w:pPr>
              <w:jc w:val="center"/>
            </w:pPr>
          </w:p>
          <w:p w14:paraId="2735F75E" w14:textId="77777777" w:rsidR="0094082D" w:rsidRDefault="0094082D" w:rsidP="00951747">
            <w:pPr>
              <w:jc w:val="center"/>
            </w:pPr>
          </w:p>
          <w:p w14:paraId="5C5F9DE0" w14:textId="77777777" w:rsidR="0094082D" w:rsidRDefault="0094082D" w:rsidP="00951747">
            <w:pPr>
              <w:jc w:val="center"/>
            </w:pPr>
          </w:p>
          <w:p w14:paraId="5B387436" w14:textId="77777777" w:rsidR="0094082D" w:rsidRDefault="0094082D" w:rsidP="00951747">
            <w:pPr>
              <w:jc w:val="center"/>
            </w:pPr>
          </w:p>
          <w:p w14:paraId="1FCF33A8" w14:textId="77777777" w:rsidR="0094082D" w:rsidRDefault="0094082D" w:rsidP="00951747">
            <w:pPr>
              <w:jc w:val="center"/>
            </w:pPr>
            <w:r>
              <w:t>(</w:t>
            </w:r>
            <w:r w:rsidRPr="004C6E60">
              <w:rPr>
                <w:u w:val="single"/>
              </w:rPr>
              <w:t>……………………………</w:t>
            </w:r>
            <w:r>
              <w:t>)</w:t>
            </w:r>
          </w:p>
          <w:p w14:paraId="6AFD670E" w14:textId="77777777" w:rsidR="0094082D" w:rsidRDefault="0094082D" w:rsidP="00951747"/>
        </w:tc>
        <w:tc>
          <w:tcPr>
            <w:tcW w:w="2010" w:type="dxa"/>
            <w:tcBorders>
              <w:left w:val="nil"/>
              <w:right w:val="nil"/>
            </w:tcBorders>
          </w:tcPr>
          <w:p w14:paraId="166778AD" w14:textId="77777777" w:rsidR="0094082D" w:rsidRDefault="0094082D" w:rsidP="00951747"/>
          <w:p w14:paraId="1A8D509A" w14:textId="77777777" w:rsidR="0094082D" w:rsidRDefault="0094082D" w:rsidP="00951747">
            <w:pPr>
              <w:jc w:val="center"/>
            </w:pPr>
            <w:r>
              <w:t>Ketua Jurusan</w:t>
            </w:r>
          </w:p>
          <w:p w14:paraId="3A59EFEC" w14:textId="77777777" w:rsidR="0094082D" w:rsidRDefault="0094082D" w:rsidP="00951747">
            <w:pPr>
              <w:jc w:val="center"/>
            </w:pPr>
          </w:p>
          <w:p w14:paraId="2756119E" w14:textId="77777777" w:rsidR="0094082D" w:rsidRDefault="0094082D" w:rsidP="00951747">
            <w:pPr>
              <w:jc w:val="center"/>
            </w:pPr>
          </w:p>
          <w:p w14:paraId="2BEEAEEB" w14:textId="77777777" w:rsidR="0094082D" w:rsidRDefault="0094082D" w:rsidP="00951747">
            <w:pPr>
              <w:jc w:val="center"/>
            </w:pPr>
          </w:p>
          <w:p w14:paraId="7EB94303" w14:textId="77777777" w:rsidR="0094082D" w:rsidRDefault="0094082D" w:rsidP="00951747">
            <w:pPr>
              <w:jc w:val="center"/>
            </w:pPr>
          </w:p>
          <w:p w14:paraId="244CBB89" w14:textId="7C8352EB" w:rsidR="0094082D" w:rsidRDefault="0094082D" w:rsidP="00951747">
            <w:pPr>
              <w:jc w:val="center"/>
            </w:pPr>
            <w:r>
              <w:t xml:space="preserve">( </w:t>
            </w:r>
            <w:r w:rsidRPr="004C6E60">
              <w:rPr>
                <w:u w:val="single"/>
              </w:rPr>
              <w:t>…………….…………</w:t>
            </w:r>
            <w:r>
              <w:t>)</w:t>
            </w:r>
          </w:p>
        </w:tc>
        <w:tc>
          <w:tcPr>
            <w:tcW w:w="5257" w:type="dxa"/>
            <w:tcBorders>
              <w:left w:val="nil"/>
              <w:right w:val="nil"/>
            </w:tcBorders>
          </w:tcPr>
          <w:p w14:paraId="2EC32A8C" w14:textId="77777777" w:rsidR="0094082D" w:rsidRDefault="0094082D" w:rsidP="00951747"/>
          <w:p w14:paraId="1044040B" w14:textId="77777777" w:rsidR="0094082D" w:rsidRDefault="0094082D" w:rsidP="00951747">
            <w:r>
              <w:tab/>
              <w:t>Dosen Pengampu</w:t>
            </w:r>
          </w:p>
          <w:p w14:paraId="1C5BE2E7" w14:textId="77777777" w:rsidR="0094082D" w:rsidRDefault="0094082D" w:rsidP="00951747"/>
          <w:p w14:paraId="0C1C87A5" w14:textId="77777777" w:rsidR="0094082D" w:rsidRDefault="0094082D" w:rsidP="00951747"/>
          <w:p w14:paraId="3D8C829C" w14:textId="77777777" w:rsidR="0094082D" w:rsidRDefault="0094082D" w:rsidP="00951747"/>
          <w:p w14:paraId="527B60F4" w14:textId="77777777" w:rsidR="0094082D" w:rsidRDefault="0094082D" w:rsidP="00951747"/>
          <w:p w14:paraId="62435904" w14:textId="77777777" w:rsidR="0094082D" w:rsidRDefault="0094082D" w:rsidP="00951747">
            <w:r>
              <w:tab/>
              <w:t>(</w:t>
            </w:r>
            <w:r w:rsidRPr="004C6E60">
              <w:rPr>
                <w:u w:val="single"/>
              </w:rPr>
              <w:t>……………………..……….</w:t>
            </w:r>
            <w:r>
              <w:t>)</w:t>
            </w:r>
          </w:p>
        </w:tc>
        <w:tc>
          <w:tcPr>
            <w:tcW w:w="4927" w:type="dxa"/>
            <w:gridSpan w:val="3"/>
            <w:tcBorders>
              <w:left w:val="nil"/>
            </w:tcBorders>
          </w:tcPr>
          <w:p w14:paraId="4CBAC944" w14:textId="6D0B4119" w:rsidR="0094082D" w:rsidRPr="004C6E60" w:rsidRDefault="0094082D" w:rsidP="00951747">
            <w:pPr>
              <w:rPr>
                <w:u w:val="single"/>
              </w:rPr>
            </w:pPr>
            <w:r>
              <w:t xml:space="preserve">Tanjungpinang, </w:t>
            </w:r>
            <w:r w:rsidR="00C00C08">
              <w:t>31</w:t>
            </w:r>
            <w:bookmarkStart w:id="0" w:name="_GoBack"/>
            <w:bookmarkEnd w:id="0"/>
            <w:r w:rsidR="00F04BAF">
              <w:rPr>
                <w:u w:val="single"/>
              </w:rPr>
              <w:t xml:space="preserve"> Desember 202</w:t>
            </w:r>
            <w:r w:rsidR="005555D8">
              <w:rPr>
                <w:u w:val="single"/>
              </w:rPr>
              <w:t>2</w:t>
            </w:r>
          </w:p>
          <w:p w14:paraId="34C8153D" w14:textId="77777777" w:rsidR="0094082D" w:rsidRDefault="0094082D" w:rsidP="00951747"/>
          <w:p w14:paraId="7AE38F56" w14:textId="77777777" w:rsidR="0094082D" w:rsidRDefault="0094082D" w:rsidP="00951747"/>
        </w:tc>
      </w:tr>
    </w:tbl>
    <w:p w14:paraId="7872F0CC" w14:textId="77777777" w:rsidR="0094082D" w:rsidRDefault="0094082D" w:rsidP="0094082D"/>
    <w:p w14:paraId="57B65B43" w14:textId="77777777" w:rsidR="008E4184" w:rsidRDefault="0094082D" w:rsidP="008E4184">
      <w:pPr>
        <w:rPr>
          <w:rFonts w:ascii="Times New Roman" w:hAnsi="Times New Roman" w:cs="Times New Roman"/>
        </w:rPr>
      </w:pPr>
      <w:r>
        <w:br w:type="page"/>
      </w:r>
    </w:p>
    <w:p w14:paraId="2AC01DA0" w14:textId="4EAFEDE3" w:rsidR="000A114B" w:rsidRDefault="00957F8D" w:rsidP="00957F8D">
      <w:r>
        <w:rPr>
          <w:noProof/>
        </w:rPr>
        <w:lastRenderedPageBreak/>
        <w:drawing>
          <wp:inline distT="0" distB="0" distL="0" distR="0" wp14:anchorId="4E45FB33" wp14:editId="2F8A4ABE">
            <wp:extent cx="9144000" cy="6462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252X0547.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144000" cy="6462395"/>
                    </a:xfrm>
                    <a:prstGeom prst="rect">
                      <a:avLst/>
                    </a:prstGeom>
                  </pic:spPr>
                </pic:pic>
              </a:graphicData>
            </a:graphic>
          </wp:inline>
        </w:drawing>
      </w:r>
    </w:p>
    <w:sectPr w:rsidR="000A114B" w:rsidSect="0094082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8085D"/>
    <w:multiLevelType w:val="hybridMultilevel"/>
    <w:tmpl w:val="798ECD2E"/>
    <w:lvl w:ilvl="0" w:tplc="5060F04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23DF6473"/>
    <w:multiLevelType w:val="hybridMultilevel"/>
    <w:tmpl w:val="25FE05AC"/>
    <w:lvl w:ilvl="0" w:tplc="AF224BE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75062A0"/>
    <w:multiLevelType w:val="hybridMultilevel"/>
    <w:tmpl w:val="AD729066"/>
    <w:lvl w:ilvl="0" w:tplc="F6B070B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2E5A6492"/>
    <w:multiLevelType w:val="hybridMultilevel"/>
    <w:tmpl w:val="27984592"/>
    <w:lvl w:ilvl="0" w:tplc="478075BC">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304B7CFB"/>
    <w:multiLevelType w:val="hybridMultilevel"/>
    <w:tmpl w:val="1B12CDFC"/>
    <w:lvl w:ilvl="0" w:tplc="6C7436A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3E660FA5"/>
    <w:multiLevelType w:val="hybridMultilevel"/>
    <w:tmpl w:val="FFF290AC"/>
    <w:lvl w:ilvl="0" w:tplc="10366D50">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44036858"/>
    <w:multiLevelType w:val="hybridMultilevel"/>
    <w:tmpl w:val="5B08BA62"/>
    <w:lvl w:ilvl="0" w:tplc="0BD8A50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4C105556"/>
    <w:multiLevelType w:val="hybridMultilevel"/>
    <w:tmpl w:val="BB1A5740"/>
    <w:lvl w:ilvl="0" w:tplc="5F4C44C6">
      <w:start w:val="5"/>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24619CC"/>
    <w:multiLevelType w:val="hybridMultilevel"/>
    <w:tmpl w:val="9BF45AA8"/>
    <w:lvl w:ilvl="0" w:tplc="AF62F43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59BE124D"/>
    <w:multiLevelType w:val="hybridMultilevel"/>
    <w:tmpl w:val="4C885AA0"/>
    <w:lvl w:ilvl="0" w:tplc="952668D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655542DC"/>
    <w:multiLevelType w:val="hybridMultilevel"/>
    <w:tmpl w:val="670E0A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C3320C2"/>
    <w:multiLevelType w:val="hybridMultilevel"/>
    <w:tmpl w:val="2C5E7C2E"/>
    <w:lvl w:ilvl="0" w:tplc="F0188796">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704302B5"/>
    <w:multiLevelType w:val="hybridMultilevel"/>
    <w:tmpl w:val="D6A29AF2"/>
    <w:lvl w:ilvl="0" w:tplc="4C629E5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75F632D2"/>
    <w:multiLevelType w:val="hybridMultilevel"/>
    <w:tmpl w:val="7C36A750"/>
    <w:lvl w:ilvl="0" w:tplc="860CF5C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78E702BB"/>
    <w:multiLevelType w:val="hybridMultilevel"/>
    <w:tmpl w:val="C082CD0A"/>
    <w:lvl w:ilvl="0" w:tplc="1974010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798E1E7E"/>
    <w:multiLevelType w:val="hybridMultilevel"/>
    <w:tmpl w:val="D000221C"/>
    <w:lvl w:ilvl="0" w:tplc="2446FD4C">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num w:numId="1">
    <w:abstractNumId w:val="7"/>
  </w:num>
  <w:num w:numId="2">
    <w:abstractNumId w:val="10"/>
  </w:num>
  <w:num w:numId="3">
    <w:abstractNumId w:val="5"/>
  </w:num>
  <w:num w:numId="4">
    <w:abstractNumId w:val="12"/>
  </w:num>
  <w:num w:numId="5">
    <w:abstractNumId w:val="1"/>
  </w:num>
  <w:num w:numId="6">
    <w:abstractNumId w:val="0"/>
  </w:num>
  <w:num w:numId="7">
    <w:abstractNumId w:val="2"/>
  </w:num>
  <w:num w:numId="8">
    <w:abstractNumId w:val="6"/>
  </w:num>
  <w:num w:numId="9">
    <w:abstractNumId w:val="9"/>
  </w:num>
  <w:num w:numId="10">
    <w:abstractNumId w:val="15"/>
  </w:num>
  <w:num w:numId="11">
    <w:abstractNumId w:val="3"/>
  </w:num>
  <w:num w:numId="12">
    <w:abstractNumId w:val="13"/>
  </w:num>
  <w:num w:numId="13">
    <w:abstractNumId w:val="4"/>
  </w:num>
  <w:num w:numId="14">
    <w:abstractNumId w:val="8"/>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A3MLY0MDU2sjRT0lEKTi0uzszPAykwrAUAHNwclCwAAAA="/>
  </w:docVars>
  <w:rsids>
    <w:rsidRoot w:val="0094082D"/>
    <w:rsid w:val="00010472"/>
    <w:rsid w:val="000153C9"/>
    <w:rsid w:val="00054761"/>
    <w:rsid w:val="000A114B"/>
    <w:rsid w:val="000D4883"/>
    <w:rsid w:val="000F28F3"/>
    <w:rsid w:val="00130B79"/>
    <w:rsid w:val="00241C11"/>
    <w:rsid w:val="00242FDA"/>
    <w:rsid w:val="002471C4"/>
    <w:rsid w:val="00290ABC"/>
    <w:rsid w:val="002C5784"/>
    <w:rsid w:val="002F320F"/>
    <w:rsid w:val="003041BA"/>
    <w:rsid w:val="00347F80"/>
    <w:rsid w:val="0035238E"/>
    <w:rsid w:val="0037720C"/>
    <w:rsid w:val="00387A20"/>
    <w:rsid w:val="003C0B83"/>
    <w:rsid w:val="003F187F"/>
    <w:rsid w:val="003F7E98"/>
    <w:rsid w:val="00400642"/>
    <w:rsid w:val="004154D4"/>
    <w:rsid w:val="00416424"/>
    <w:rsid w:val="00420857"/>
    <w:rsid w:val="00442E87"/>
    <w:rsid w:val="00487F0E"/>
    <w:rsid w:val="004B19AA"/>
    <w:rsid w:val="005555D8"/>
    <w:rsid w:val="005C1766"/>
    <w:rsid w:val="005D1703"/>
    <w:rsid w:val="005D618D"/>
    <w:rsid w:val="005F3972"/>
    <w:rsid w:val="00603B68"/>
    <w:rsid w:val="00632BB1"/>
    <w:rsid w:val="006C6248"/>
    <w:rsid w:val="006C69F0"/>
    <w:rsid w:val="00724E4E"/>
    <w:rsid w:val="007828E5"/>
    <w:rsid w:val="007B4885"/>
    <w:rsid w:val="00807F6D"/>
    <w:rsid w:val="00822DDE"/>
    <w:rsid w:val="00826D3C"/>
    <w:rsid w:val="00897EE4"/>
    <w:rsid w:val="008A7D65"/>
    <w:rsid w:val="008B5447"/>
    <w:rsid w:val="008E4184"/>
    <w:rsid w:val="00907E7F"/>
    <w:rsid w:val="009120D5"/>
    <w:rsid w:val="0094082D"/>
    <w:rsid w:val="00957F8D"/>
    <w:rsid w:val="00992F43"/>
    <w:rsid w:val="009E56F0"/>
    <w:rsid w:val="009E5B1F"/>
    <w:rsid w:val="00A81FD6"/>
    <w:rsid w:val="00AC415C"/>
    <w:rsid w:val="00AD0C07"/>
    <w:rsid w:val="00AD294D"/>
    <w:rsid w:val="00B05795"/>
    <w:rsid w:val="00B42C1E"/>
    <w:rsid w:val="00B553CD"/>
    <w:rsid w:val="00BC341D"/>
    <w:rsid w:val="00BF31D4"/>
    <w:rsid w:val="00C00C08"/>
    <w:rsid w:val="00C03597"/>
    <w:rsid w:val="00C10BA3"/>
    <w:rsid w:val="00C44FED"/>
    <w:rsid w:val="00C95AB9"/>
    <w:rsid w:val="00CD2E82"/>
    <w:rsid w:val="00D175B7"/>
    <w:rsid w:val="00D43874"/>
    <w:rsid w:val="00D759B2"/>
    <w:rsid w:val="00DC2401"/>
    <w:rsid w:val="00DC665D"/>
    <w:rsid w:val="00E144EC"/>
    <w:rsid w:val="00E3017B"/>
    <w:rsid w:val="00E52AD3"/>
    <w:rsid w:val="00E71819"/>
    <w:rsid w:val="00EF4618"/>
    <w:rsid w:val="00F04BAF"/>
    <w:rsid w:val="00F0629E"/>
    <w:rsid w:val="00F36AC5"/>
    <w:rsid w:val="00F958BA"/>
    <w:rsid w:val="00FF6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0D9D7"/>
  <w15:docId w15:val="{EDCB8790-8AD3-8F4B-93E1-7D8AB661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2D"/>
  </w:style>
  <w:style w:type="paragraph" w:styleId="Heading2">
    <w:name w:val="heading 2"/>
    <w:basedOn w:val="Normal"/>
    <w:next w:val="Normal"/>
    <w:link w:val="Heading2Char"/>
    <w:uiPriority w:val="9"/>
    <w:semiHidden/>
    <w:unhideWhenUsed/>
    <w:qFormat/>
    <w:rsid w:val="005C17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B4885"/>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7F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F6D"/>
    <w:rPr>
      <w:rFonts w:ascii="Tahoma" w:hAnsi="Tahoma" w:cs="Tahoma"/>
      <w:sz w:val="16"/>
      <w:szCs w:val="16"/>
    </w:rPr>
  </w:style>
  <w:style w:type="character" w:styleId="Hyperlink">
    <w:name w:val="Hyperlink"/>
    <w:basedOn w:val="DefaultParagraphFont"/>
    <w:uiPriority w:val="99"/>
    <w:unhideWhenUsed/>
    <w:rsid w:val="007B4885"/>
    <w:rPr>
      <w:color w:val="0563C1" w:themeColor="hyperlink"/>
      <w:u w:val="single"/>
    </w:rPr>
  </w:style>
  <w:style w:type="character" w:styleId="UnresolvedMention">
    <w:name w:val="Unresolved Mention"/>
    <w:basedOn w:val="DefaultParagraphFont"/>
    <w:uiPriority w:val="99"/>
    <w:semiHidden/>
    <w:unhideWhenUsed/>
    <w:rsid w:val="007B4885"/>
    <w:rPr>
      <w:color w:val="605E5C"/>
      <w:shd w:val="clear" w:color="auto" w:fill="E1DFDD"/>
    </w:rPr>
  </w:style>
  <w:style w:type="character" w:customStyle="1" w:styleId="Heading3Char">
    <w:name w:val="Heading 3 Char"/>
    <w:basedOn w:val="DefaultParagraphFont"/>
    <w:link w:val="Heading3"/>
    <w:uiPriority w:val="9"/>
    <w:rsid w:val="007B4885"/>
    <w:rPr>
      <w:rFonts w:ascii="Times New Roman" w:eastAsia="Times New Roman" w:hAnsi="Times New Roman" w:cs="Times New Roman"/>
      <w:b/>
      <w:bCs/>
      <w:sz w:val="27"/>
      <w:szCs w:val="27"/>
      <w:lang w:val="en-ID" w:eastAsia="en-GB"/>
    </w:rPr>
  </w:style>
  <w:style w:type="character" w:customStyle="1" w:styleId="flex-auto">
    <w:name w:val="flex-auto"/>
    <w:basedOn w:val="DefaultParagraphFont"/>
    <w:rsid w:val="007B4885"/>
  </w:style>
  <w:style w:type="character" w:styleId="FollowedHyperlink">
    <w:name w:val="FollowedHyperlink"/>
    <w:basedOn w:val="DefaultParagraphFont"/>
    <w:uiPriority w:val="99"/>
    <w:semiHidden/>
    <w:unhideWhenUsed/>
    <w:rsid w:val="00DC665D"/>
    <w:rPr>
      <w:color w:val="954F72" w:themeColor="followedHyperlink"/>
      <w:u w:val="single"/>
    </w:rPr>
  </w:style>
  <w:style w:type="paragraph" w:styleId="ListParagraph">
    <w:name w:val="List Paragraph"/>
    <w:basedOn w:val="Normal"/>
    <w:uiPriority w:val="34"/>
    <w:qFormat/>
    <w:rsid w:val="00632BB1"/>
    <w:pPr>
      <w:ind w:left="720"/>
      <w:contextualSpacing/>
    </w:pPr>
  </w:style>
  <w:style w:type="character" w:customStyle="1" w:styleId="Heading2Char">
    <w:name w:val="Heading 2 Char"/>
    <w:basedOn w:val="DefaultParagraphFont"/>
    <w:link w:val="Heading2"/>
    <w:uiPriority w:val="9"/>
    <w:semiHidden/>
    <w:rsid w:val="005C176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534149">
      <w:bodyDiv w:val="1"/>
      <w:marLeft w:val="0"/>
      <w:marRight w:val="0"/>
      <w:marTop w:val="0"/>
      <w:marBottom w:val="0"/>
      <w:divBdr>
        <w:top w:val="none" w:sz="0" w:space="0" w:color="auto"/>
        <w:left w:val="none" w:sz="0" w:space="0" w:color="auto"/>
        <w:bottom w:val="none" w:sz="0" w:space="0" w:color="auto"/>
        <w:right w:val="none" w:sz="0" w:space="0" w:color="auto"/>
      </w:divBdr>
      <w:divsChild>
        <w:div w:id="52894972">
          <w:marLeft w:val="0"/>
          <w:marRight w:val="0"/>
          <w:marTop w:val="0"/>
          <w:marBottom w:val="0"/>
          <w:divBdr>
            <w:top w:val="none" w:sz="0" w:space="0" w:color="auto"/>
            <w:left w:val="none" w:sz="0" w:space="0" w:color="auto"/>
            <w:bottom w:val="none" w:sz="0" w:space="0" w:color="auto"/>
            <w:right w:val="none" w:sz="0" w:space="0" w:color="auto"/>
          </w:divBdr>
          <w:divsChild>
            <w:div w:id="603391140">
              <w:marLeft w:val="0"/>
              <w:marRight w:val="0"/>
              <w:marTop w:val="0"/>
              <w:marBottom w:val="0"/>
              <w:divBdr>
                <w:top w:val="none" w:sz="0" w:space="0" w:color="auto"/>
                <w:left w:val="none" w:sz="0" w:space="0" w:color="auto"/>
                <w:bottom w:val="none" w:sz="0" w:space="0" w:color="auto"/>
                <w:right w:val="none" w:sz="0" w:space="0" w:color="auto"/>
              </w:divBdr>
              <w:divsChild>
                <w:div w:id="1386837118">
                  <w:marLeft w:val="0"/>
                  <w:marRight w:val="0"/>
                  <w:marTop w:val="0"/>
                  <w:marBottom w:val="0"/>
                  <w:divBdr>
                    <w:top w:val="none" w:sz="0" w:space="0" w:color="auto"/>
                    <w:left w:val="none" w:sz="0" w:space="0" w:color="auto"/>
                    <w:bottom w:val="none" w:sz="0" w:space="0" w:color="auto"/>
                    <w:right w:val="none" w:sz="0" w:space="0" w:color="auto"/>
                  </w:divBdr>
                  <w:divsChild>
                    <w:div w:id="2385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229801">
      <w:bodyDiv w:val="1"/>
      <w:marLeft w:val="0"/>
      <w:marRight w:val="0"/>
      <w:marTop w:val="0"/>
      <w:marBottom w:val="0"/>
      <w:divBdr>
        <w:top w:val="none" w:sz="0" w:space="0" w:color="auto"/>
        <w:left w:val="none" w:sz="0" w:space="0" w:color="auto"/>
        <w:bottom w:val="none" w:sz="0" w:space="0" w:color="auto"/>
        <w:right w:val="none" w:sz="0" w:space="0" w:color="auto"/>
      </w:divBdr>
    </w:div>
    <w:div w:id="623393799">
      <w:bodyDiv w:val="1"/>
      <w:marLeft w:val="0"/>
      <w:marRight w:val="0"/>
      <w:marTop w:val="0"/>
      <w:marBottom w:val="0"/>
      <w:divBdr>
        <w:top w:val="none" w:sz="0" w:space="0" w:color="auto"/>
        <w:left w:val="none" w:sz="0" w:space="0" w:color="auto"/>
        <w:bottom w:val="none" w:sz="0" w:space="0" w:color="auto"/>
        <w:right w:val="none" w:sz="0" w:space="0" w:color="auto"/>
      </w:divBdr>
      <w:divsChild>
        <w:div w:id="1907837241">
          <w:marLeft w:val="0"/>
          <w:marRight w:val="0"/>
          <w:marTop w:val="0"/>
          <w:marBottom w:val="0"/>
          <w:divBdr>
            <w:top w:val="none" w:sz="0" w:space="0" w:color="auto"/>
            <w:left w:val="none" w:sz="0" w:space="0" w:color="auto"/>
            <w:bottom w:val="none" w:sz="0" w:space="0" w:color="auto"/>
            <w:right w:val="none" w:sz="0" w:space="0" w:color="auto"/>
          </w:divBdr>
          <w:divsChild>
            <w:div w:id="1886215518">
              <w:marLeft w:val="0"/>
              <w:marRight w:val="0"/>
              <w:marTop w:val="0"/>
              <w:marBottom w:val="0"/>
              <w:divBdr>
                <w:top w:val="none" w:sz="0" w:space="0" w:color="auto"/>
                <w:left w:val="none" w:sz="0" w:space="0" w:color="auto"/>
                <w:bottom w:val="none" w:sz="0" w:space="0" w:color="auto"/>
                <w:right w:val="none" w:sz="0" w:space="0" w:color="auto"/>
              </w:divBdr>
              <w:divsChild>
                <w:div w:id="594554836">
                  <w:marLeft w:val="0"/>
                  <w:marRight w:val="0"/>
                  <w:marTop w:val="0"/>
                  <w:marBottom w:val="0"/>
                  <w:divBdr>
                    <w:top w:val="none" w:sz="0" w:space="0" w:color="auto"/>
                    <w:left w:val="none" w:sz="0" w:space="0" w:color="auto"/>
                    <w:bottom w:val="none" w:sz="0" w:space="0" w:color="auto"/>
                    <w:right w:val="none" w:sz="0" w:space="0" w:color="auto"/>
                  </w:divBdr>
                  <w:divsChild>
                    <w:div w:id="166088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280894">
      <w:bodyDiv w:val="1"/>
      <w:marLeft w:val="0"/>
      <w:marRight w:val="0"/>
      <w:marTop w:val="0"/>
      <w:marBottom w:val="0"/>
      <w:divBdr>
        <w:top w:val="none" w:sz="0" w:space="0" w:color="auto"/>
        <w:left w:val="none" w:sz="0" w:space="0" w:color="auto"/>
        <w:bottom w:val="none" w:sz="0" w:space="0" w:color="auto"/>
        <w:right w:val="none" w:sz="0" w:space="0" w:color="auto"/>
      </w:divBdr>
      <w:divsChild>
        <w:div w:id="275215553">
          <w:marLeft w:val="0"/>
          <w:marRight w:val="0"/>
          <w:marTop w:val="0"/>
          <w:marBottom w:val="0"/>
          <w:divBdr>
            <w:top w:val="none" w:sz="0" w:space="0" w:color="auto"/>
            <w:left w:val="none" w:sz="0" w:space="0" w:color="auto"/>
            <w:bottom w:val="none" w:sz="0" w:space="0" w:color="auto"/>
            <w:right w:val="none" w:sz="0" w:space="0" w:color="auto"/>
          </w:divBdr>
          <w:divsChild>
            <w:div w:id="1099981798">
              <w:marLeft w:val="0"/>
              <w:marRight w:val="0"/>
              <w:marTop w:val="0"/>
              <w:marBottom w:val="0"/>
              <w:divBdr>
                <w:top w:val="none" w:sz="0" w:space="0" w:color="auto"/>
                <w:left w:val="none" w:sz="0" w:space="0" w:color="auto"/>
                <w:bottom w:val="none" w:sz="0" w:space="0" w:color="auto"/>
                <w:right w:val="none" w:sz="0" w:space="0" w:color="auto"/>
              </w:divBdr>
              <w:divsChild>
                <w:div w:id="1449665780">
                  <w:marLeft w:val="0"/>
                  <w:marRight w:val="0"/>
                  <w:marTop w:val="0"/>
                  <w:marBottom w:val="0"/>
                  <w:divBdr>
                    <w:top w:val="none" w:sz="0" w:space="0" w:color="auto"/>
                    <w:left w:val="none" w:sz="0" w:space="0" w:color="auto"/>
                    <w:bottom w:val="none" w:sz="0" w:space="0" w:color="auto"/>
                    <w:right w:val="none" w:sz="0" w:space="0" w:color="auto"/>
                  </w:divBdr>
                  <w:divsChild>
                    <w:div w:id="153630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060571">
      <w:bodyDiv w:val="1"/>
      <w:marLeft w:val="0"/>
      <w:marRight w:val="0"/>
      <w:marTop w:val="0"/>
      <w:marBottom w:val="0"/>
      <w:divBdr>
        <w:top w:val="none" w:sz="0" w:space="0" w:color="auto"/>
        <w:left w:val="none" w:sz="0" w:space="0" w:color="auto"/>
        <w:bottom w:val="none" w:sz="0" w:space="0" w:color="auto"/>
        <w:right w:val="none" w:sz="0" w:space="0" w:color="auto"/>
      </w:divBdr>
    </w:div>
    <w:div w:id="1586956955">
      <w:bodyDiv w:val="1"/>
      <w:marLeft w:val="0"/>
      <w:marRight w:val="0"/>
      <w:marTop w:val="0"/>
      <w:marBottom w:val="0"/>
      <w:divBdr>
        <w:top w:val="none" w:sz="0" w:space="0" w:color="auto"/>
        <w:left w:val="none" w:sz="0" w:space="0" w:color="auto"/>
        <w:bottom w:val="none" w:sz="0" w:space="0" w:color="auto"/>
        <w:right w:val="none" w:sz="0" w:space="0" w:color="auto"/>
      </w:divBdr>
      <w:divsChild>
        <w:div w:id="1012612628">
          <w:marLeft w:val="0"/>
          <w:marRight w:val="0"/>
          <w:marTop w:val="0"/>
          <w:marBottom w:val="0"/>
          <w:divBdr>
            <w:top w:val="none" w:sz="0" w:space="0" w:color="auto"/>
            <w:left w:val="none" w:sz="0" w:space="0" w:color="auto"/>
            <w:bottom w:val="none" w:sz="0" w:space="0" w:color="auto"/>
            <w:right w:val="none" w:sz="0" w:space="0" w:color="auto"/>
          </w:divBdr>
        </w:div>
        <w:div w:id="742141727">
          <w:marLeft w:val="0"/>
          <w:marRight w:val="0"/>
          <w:marTop w:val="0"/>
          <w:marBottom w:val="0"/>
          <w:divBdr>
            <w:top w:val="none" w:sz="0" w:space="0" w:color="auto"/>
            <w:left w:val="none" w:sz="0" w:space="0" w:color="auto"/>
            <w:bottom w:val="none" w:sz="0" w:space="0" w:color="auto"/>
            <w:right w:val="none" w:sz="0" w:space="0" w:color="auto"/>
          </w:divBdr>
        </w:div>
      </w:divsChild>
    </w:div>
    <w:div w:id="1926957501">
      <w:bodyDiv w:val="1"/>
      <w:marLeft w:val="0"/>
      <w:marRight w:val="0"/>
      <w:marTop w:val="0"/>
      <w:marBottom w:val="0"/>
      <w:divBdr>
        <w:top w:val="none" w:sz="0" w:space="0" w:color="auto"/>
        <w:left w:val="none" w:sz="0" w:space="0" w:color="auto"/>
        <w:bottom w:val="none" w:sz="0" w:space="0" w:color="auto"/>
        <w:right w:val="none" w:sz="0" w:space="0" w:color="auto"/>
      </w:divBdr>
      <w:divsChild>
        <w:div w:id="987897624">
          <w:marLeft w:val="0"/>
          <w:marRight w:val="0"/>
          <w:marTop w:val="0"/>
          <w:marBottom w:val="0"/>
          <w:divBdr>
            <w:top w:val="none" w:sz="0" w:space="0" w:color="auto"/>
            <w:left w:val="none" w:sz="0" w:space="0" w:color="auto"/>
            <w:bottom w:val="none" w:sz="0" w:space="0" w:color="auto"/>
            <w:right w:val="none" w:sz="0" w:space="0" w:color="auto"/>
          </w:divBdr>
          <w:divsChild>
            <w:div w:id="147791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PSNDnT" TargetMode="External"/><Relationship Id="rId13" Type="http://schemas.openxmlformats.org/officeDocument/2006/relationships/hyperlink" Target="https://github.com/arifian853/Herbal.in" TargetMode="External"/><Relationship Id="rId18" Type="http://schemas.openxmlformats.org/officeDocument/2006/relationships/hyperlink" Target="https://bit.ly/3PSNDn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bit.ly/3HZcjt6" TargetMode="External"/><Relationship Id="rId12" Type="http://schemas.openxmlformats.org/officeDocument/2006/relationships/hyperlink" Target="https://herbal-in.vercel.app/" TargetMode="External"/><Relationship Id="rId17" Type="http://schemas.openxmlformats.org/officeDocument/2006/relationships/hyperlink" Target="https://bit.ly/3hZgp9Q" TargetMode="External"/><Relationship Id="rId2" Type="http://schemas.openxmlformats.org/officeDocument/2006/relationships/styles" Target="styles.xml"/><Relationship Id="rId16" Type="http://schemas.openxmlformats.org/officeDocument/2006/relationships/hyperlink" Target="https://github.com/arifian853/pwa-restaurant-catalo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bit.ly/3WImJkT" TargetMode="External"/><Relationship Id="rId11" Type="http://schemas.openxmlformats.org/officeDocument/2006/relationships/hyperlink" Target="https://bit.ly/3Vq5Pqh" TargetMode="External"/><Relationship Id="rId5" Type="http://schemas.openxmlformats.org/officeDocument/2006/relationships/image" Target="media/image1.png"/><Relationship Id="rId15" Type="http://schemas.openxmlformats.org/officeDocument/2006/relationships/hyperlink" Target="https://makancuy-finals.netlify.app/" TargetMode="External"/><Relationship Id="rId10" Type="http://schemas.openxmlformats.org/officeDocument/2006/relationships/hyperlink" Target="https://bit.ly/3PSNDnT" TargetMode="External"/><Relationship Id="rId19"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bit.ly/3hZgp9Q" TargetMode="External"/><Relationship Id="rId14" Type="http://schemas.openxmlformats.org/officeDocument/2006/relationships/hyperlink" Target="https://bit.ly/3WrqM5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ian Saputra</dc:creator>
  <cp:keywords/>
  <dc:description/>
  <cp:lastModifiedBy>muhamad fadli</cp:lastModifiedBy>
  <cp:revision>8</cp:revision>
  <cp:lastPrinted>2022-12-30T18:52:00Z</cp:lastPrinted>
  <dcterms:created xsi:type="dcterms:W3CDTF">2022-12-26T17:19:00Z</dcterms:created>
  <dcterms:modified xsi:type="dcterms:W3CDTF">2022-12-30T18:52:00Z</dcterms:modified>
</cp:coreProperties>
</file>